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rFonts w:ascii="Arial" w:eastAsia="Times New Roman" w:hAnsi="Arial" w:cs="Times New Roman"/>
          <w:color w:val="auto"/>
          <w:spacing w:val="0"/>
          <w:kern w:val="0"/>
          <w:sz w:val="20"/>
          <w:szCs w:val="20"/>
        </w:rPr>
        <w:id w:val="1536407429"/>
        <w:docPartObj>
          <w:docPartGallery w:val="Cover Pages"/>
          <w:docPartUnique/>
        </w:docPartObj>
      </w:sdtPr>
      <w:sdtEndPr/>
      <w:sdtContent>
        <w:sdt>
          <w:sdtPr>
            <w:alias w:val="Title"/>
            <w:id w:val="8081532"/>
            <w:dataBinding w:prefixMappings="xmlns:ns0='http://purl.org/dc/elements/1.1/' xmlns:ns1='http://schemas.openxmlformats.org/package/2006/metadata/core-properties' " w:xpath="/ns1:coreProperties[1]/ns0:title[1]" w:storeItemID="{6C3C8BC8-F283-45AE-878A-BAB7291924A1}"/>
            <w:text/>
          </w:sdtPr>
          <w:sdtEndPr/>
          <w:sdtContent>
            <w:p w14:paraId="4200E180" w14:textId="77777777" w:rsidR="00924291" w:rsidRDefault="00432BAD" w:rsidP="00674480">
              <w:pPr>
                <w:pStyle w:val="Title"/>
              </w:pPr>
              <w:r>
                <w:rPr>
                  <w:rFonts w:ascii="Calibri" w:eastAsia="MS Gothic" w:hAnsi="Calibri"/>
                  <w:color w:val="17365D"/>
                </w:rPr>
                <w:t>COS</w:t>
              </w:r>
              <w:r w:rsidR="00F25B5D">
                <w:rPr>
                  <w:rFonts w:ascii="Calibri" w:eastAsia="MS Gothic" w:hAnsi="Calibri"/>
                  <w:color w:val="17365D"/>
                </w:rPr>
                <w:t>30043</w:t>
              </w:r>
              <w:r w:rsidR="00B011A4">
                <w:rPr>
                  <w:rFonts w:ascii="Calibri" w:eastAsia="MS Gothic" w:hAnsi="Calibri"/>
                  <w:color w:val="17365D"/>
                </w:rPr>
                <w:t xml:space="preserve"> – </w:t>
              </w:r>
              <w:r w:rsidR="00E51135">
                <w:rPr>
                  <w:rFonts w:ascii="Calibri" w:eastAsia="MS Gothic" w:hAnsi="Calibri"/>
                  <w:color w:val="17365D"/>
                </w:rPr>
                <w:t>Int</w:t>
              </w:r>
              <w:r w:rsidR="00F25B5D">
                <w:rPr>
                  <w:rFonts w:ascii="Calibri" w:eastAsia="MS Gothic" w:hAnsi="Calibri"/>
                  <w:color w:val="17365D"/>
                </w:rPr>
                <w:t>e</w:t>
              </w:r>
              <w:r w:rsidR="00E51135">
                <w:rPr>
                  <w:rFonts w:ascii="Calibri" w:eastAsia="MS Gothic" w:hAnsi="Calibri"/>
                  <w:color w:val="17365D"/>
                </w:rPr>
                <w:t>r</w:t>
              </w:r>
              <w:r w:rsidR="00F25B5D">
                <w:rPr>
                  <w:rFonts w:ascii="Calibri" w:eastAsia="MS Gothic" w:hAnsi="Calibri"/>
                  <w:color w:val="17365D"/>
                </w:rPr>
                <w:t>face Design and Development</w:t>
              </w:r>
            </w:p>
          </w:sdtContent>
        </w:sdt>
        <w:sdt>
          <w:sdtPr>
            <w:rPr>
              <w:noProof/>
            </w:rPr>
            <w:alias w:val="Subtitle"/>
            <w:tag w:val="Subtitle"/>
            <w:id w:val="8081533"/>
            <w:text/>
          </w:sdtPr>
          <w:sdtEndPr/>
          <w:sdtContent>
            <w:p w14:paraId="36D7D3BA" w14:textId="77777777" w:rsidR="00924291" w:rsidRDefault="0000099A" w:rsidP="00674480">
              <w:pPr>
                <w:pStyle w:val="Subtitle"/>
                <w:rPr>
                  <w:noProof/>
                </w:rPr>
              </w:pPr>
              <w:r>
                <w:rPr>
                  <w:noProof/>
                </w:rPr>
                <w:t>Learning Summary</w:t>
              </w:r>
              <w:r w:rsidR="002B37D0">
                <w:rPr>
                  <w:noProof/>
                </w:rPr>
                <w:t xml:space="preserve"> Report</w:t>
              </w:r>
            </w:p>
          </w:sdtContent>
        </w:sdt>
        <w:p w14:paraId="10E25373" w14:textId="77777777" w:rsidR="00924291" w:rsidRDefault="00263D8A" w:rsidP="00674480">
          <w:pPr>
            <w:pStyle w:val="Subtitle"/>
            <w:rPr>
              <w:noProof/>
            </w:rPr>
          </w:pPr>
          <w:sdt>
            <w:sdtPr>
              <w:rPr>
                <w:rStyle w:val="SubtleEmphasis"/>
              </w:rPr>
              <w:alias w:val="Author"/>
              <w:id w:val="8081534"/>
              <w:dataBinding w:prefixMappings="xmlns:ns0='http://purl.org/dc/elements/1.1/' xmlns:ns1='http://schemas.openxmlformats.org/package/2006/metadata/core-properties' " w:xpath="/ns1:coreProperties[1]/ns0:creator[1]" w:storeItemID="{6C3C8BC8-F283-45AE-878A-BAB7291924A1}"/>
              <w:text/>
            </w:sdtPr>
            <w:sdtEndPr>
              <w:rPr>
                <w:rStyle w:val="SubtleEmphasis"/>
              </w:rPr>
            </w:sdtEndPr>
            <w:sdtContent>
              <w:r w:rsidR="00B011A4">
                <w:rPr>
                  <w:rStyle w:val="SubtleEmphasis"/>
                </w:rPr>
                <w:t>STUDENT NAME</w:t>
              </w:r>
              <w:r w:rsidR="00924291" w:rsidRPr="00674480">
                <w:rPr>
                  <w:rStyle w:val="SubtleEmphasis"/>
                </w:rPr>
                <w:t xml:space="preserve"> (</w:t>
              </w:r>
              <w:r w:rsidR="00B011A4">
                <w:rPr>
                  <w:rStyle w:val="SubtleEmphasis"/>
                </w:rPr>
                <w:t>student id</w:t>
              </w:r>
              <w:r w:rsidR="00924291" w:rsidRPr="00674480">
                <w:rPr>
                  <w:rStyle w:val="SubtleEmphasis"/>
                </w:rPr>
                <w:t>)</w:t>
              </w:r>
            </w:sdtContent>
          </w:sdt>
        </w:p>
        <w:p w14:paraId="55A82430" w14:textId="77777777" w:rsidR="00924291" w:rsidRDefault="00263D8A" w:rsidP="00821CEA">
          <w:r>
            <w:rPr>
              <w:noProof/>
              <w:lang w:val="en-MY" w:eastAsia="zh-CN"/>
            </w:rPr>
            <w:pict w14:anchorId="50B29459">
              <v:rect id="Rectangle 4" o:spid="_x0000_s1026" style="position:absolute;margin-left:4.05pt;margin-top:-8.75pt;width:603pt;height:846pt;z-index:-251656192;visibility:visible;mso-position-horizontal-relative:page;mso-position-vertical-relative:pag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" fillcolor="#c6d9f1 [671]" stroked="f" strokecolor="#4a7ebb" strokeweight="1.5pt">
                <v:fill opacity=".5" color2="white [3212]" focus="100%" type="gradient"/>
                <v:shadow opacity="22938f" offset="0"/>
                <v:textbox inset=",7.2pt,,7.2pt"/>
                <w10:wrap anchorx="page" anchory="page"/>
              </v:rect>
            </w:pict>
          </w:r>
          <w:r>
            <w:rPr>
              <w:noProof/>
              <w:lang w:val="en-MY" w:eastAsia="zh-CN"/>
            </w:rPr>
            <w:pict w14:anchorId="6DF1EA94">
              <v:group id="Group 5" o:spid="_x0000_s1043" style="position:absolute;margin-left:21.6pt;margin-top:537.1pt;width:568.8pt;height:187.1pt;z-index:251661312;mso-position-horizontal-relative:page;mso-position-vertical-relative:page" coordorigin="432,10741" coordsize="11376,3742"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">
                <v:shape id="Freeform 6" o:spid="_x0000_s1027" style="position:absolute;left:432;top:11346;width:6652;height:2518;visibility:visible;mso-wrap-style:square;v-text-anchor:top" coordsize="7132,2863"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rUDclwwAA&#10;ANoAAAAPAAAAZHJzL2Rvd25yZXYueG1sRI9Ba8JAFITvBf/D8gRvdaOokegqIoiVHmzVg8dn9pkN&#10;Zt+G7Nak/75bKPQ4zMw3zHLd2Uo8qfGlYwWjYQKCOHe65ELB5bx7nYPwAVlj5ZgUfJOH9ar3ssRM&#10;u5Y/6XkKhYgQ9hkqMCHUmZQ+N2TRD11NHL27ayyGKJtC6gbbCLeVHCfJTFosOS4YrGlrKH+cvqyC&#10;fWrq7vhxDO+z2yhttbzq6WGi1KDfbRYgAnXhP/zXftMKxvB7Jd4AufoB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CrUDclwwAAANoAAAAPAAAAAAAAAAAAAAAAAJcCAABkcnMvZG93&#10;bnJldi54bWxQSwUGAAAAAAQABAD1AAAAhwMAAAAA&#10;" path="m,l17,2863,7132,2578r,-2378l,xe" fillcolor="#c6d9f1 [671]" stroked="f">
                  <v:fill opacity="32896f"/>
                  <v:path arrowok="t" o:connecttype="custom" o:connectlocs="0,0;16,2518;6652,2267;6652,176;0,0" o:connectangles="0,0,0,0,0"/>
                </v:shape>
                <v:shape id="Freeform 7" o:spid="_x0000_s1028" style="position:absolute;left:7084;top:11021;width:3233;height:3123;visibility:visible;mso-wrap-style:square;v-text-anchor:top" coordsize="3466,3550"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vPWz7xQAA&#10;ANoAAAAPAAAAZHJzL2Rvd25yZXYueG1sRI9Ba8JAFITvhf6H5Qne6sYWraTZSBGkKgiaeuntkX1N&#10;otm3aXaN8d+7gtDjMDPfMMm8N7XoqHWVZQXjUQSCOLe64kLB4Xv5MgPhPLLG2jIpuJKDefr8lGCs&#10;7YX31GW+EAHCLkYFpfdNLKXLSzLoRrYhDt6vbQ36INtC6hYvAW5q+RpFU2mw4rBQYkOLkvJTdjYK&#10;ju/7r91uu84WzV+3OkyWm5/JbKrUcNB/foDw1Pv/8KO90gre4H4l3ACZ3gA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O89bPvFAAAA2gAAAA8AAAAAAAAAAAAAAAAAlwIAAGRycy9k&#10;b3ducmV2LnhtbFBLBQYAAAAABAAEAPUAAACJAwAAAAA=&#10;" path="m,569l,2930r3466,620l3466,,,569xe" fillcolor="#b8cce4 [1300]" stroked="f">
                  <v:fill opacity="32896f"/>
                  <v:path arrowok="t" o:connecttype="custom" o:connectlocs="0,501;0,2578;3233,3123;3233,0;0,501" o:connectangles="0,0,0,0,0"/>
                </v:shape>
                <v:shape id="Freeform 8" o:spid="_x0000_s1029" style="position:absolute;left:10317;top:11021;width:1484;height:3123;visibility:visible;mso-wrap-style:square;v-text-anchor:top" coordsize="1591,3550"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kSNS7wwAA&#10;ANoAAAAPAAAAZHJzL2Rvd25yZXYueG1sRI/dagIxFITvC75DOELvNKtIqatRpLZS2lLw9/qQHHdD&#10;Nydhk+r27ZuC0MthZr5h5svONeJCbbSeFYyGBQhi7Y3lSsFh/zJ4BBETssHGMyn4oQjLRe9ujqXx&#10;V97SZZcqkSEcS1RQpxRKKaOuyWEc+kCcvbNvHaYs20qaFq8Z7ho5LooH6dByXqgx0FNN+mv37RTE&#10;5+nmff3xebZvoZrokd7YcDwpdd/vVjMQibr0H761X42CCfxdyTdALn4B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BkSNS7wwAAANoAAAAPAAAAAAAAAAAAAAAAAJcCAABkcnMvZG93&#10;bnJldi54bWxQSwUGAAAAAAQABAD1AAAAhwMAAAAA&#10;" path="m,l,3550,1591,2746r,-2009l,xe" fillcolor="#c6d9f1 [671]" stroked="f">
                  <v:fill opacity="32896f"/>
                  <v:path arrowok="t" o:connecttype="custom" o:connectlocs="0,0;0,3123;1484,2416;1484,648;0,0" o:connectangles="0,0,0,0,0"/>
                </v:shape>
                <v:shape id="Freeform 9" o:spid="_x0000_s1030" style="position:absolute;left:7966;top:11330;width:3842;height:2564;visibility:visible;mso-wrap-style:square;v-text-anchor:top" coordsize="4120,2913"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" path="m1,251l,2662r4120,251l4120,,1,251xe" fillcolor="#f2dbdb [661]" stroked="f">
                  <v:fill opacity="32896f"/>
                  <v:path arrowok="t" o:connecttype="custom" o:connectlocs="1,221;0,2343;3842,2564;3842,0;1,221" o:connectangles="0,0,0,0,0"/>
                </v:shape>
                <v:shape id="Freeform 10" o:spid="_x0000_s1031" style="position:absolute;left:4265;top:10741;width:3717;height:3727;visibility:visible;mso-wrap-style:square;v-text-anchor:top" coordsize="3985,4236"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eUhcwwAA&#10;ANoAAAAPAAAAZHJzL2Rvd25yZXYueG1sRI9Pa8JAFMTvhX6H5RW86aZqQ41ZpQhqoV4aRTw+si9/&#10;MPs2ZFeN394tCD0OM/MbJl32phFX6lxtWcH7KAJBnFtdc6ngsF8PP0E4j6yxsUwK7uRguXh9STHR&#10;9sa/dM18KQKEXYIKKu/bREqXV2TQjWxLHLzCdgZ9kF0pdYe3ADeNHEdRLA3WHBYqbGlVUX7OLkbB&#10;ptjN2ulHefw5NOY+2Z7s3tFJqcFb/zUH4an3/+Fn+1sriOHvSrgBcvEA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C/eUhcwwAAANoAAAAPAAAAAAAAAAAAAAAAAJcCAABkcnMvZG93&#10;bnJldi54bWxQSwUGAAAAAAQABAD1AAAAhwMAAAAA&#10;" path="m,l,4236,3985,3349r,-2428l,xe" fillcolor="#f2dbdb [661]" stroked="f">
                  <v:fill opacity="32896f"/>
                  <v:path arrowok="t" o:connecttype="custom" o:connectlocs="0,0;0,3727;3717,2947;3717,810;0,0" o:connectangles="0,0,0,0,0"/>
                </v:shape>
                <v:shape id="Freeform 11" o:spid="_x0000_s1032" style="position:absolute;left:454;top:10741;width:3811;height:3742;visibility:visible;mso-wrap-style:square;v-text-anchor:top" coordsize="4086,4253"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uMXzMwwAA&#10;ANoAAAAPAAAAZHJzL2Rvd25yZXYueG1sRI9BawIxFITvBf9DeII3zSqlymoUUUu9eKiK4O25ee4u&#10;bl7WJOq2v94UhB6HmfmGmcwaU4k7OV9aVtDvJSCIM6tLzhXsd5/dEQgfkDVWlknBD3mYTVtvE0y1&#10;ffA33bchFxHCPkUFRQh1KqXPCjLoe7Ymjt7ZOoMhSpdL7fAR4aaSgyT5kAZLjgsF1rQoKLtsb0ZB&#10;dbouvyRvDvPF6f13XV6ODle1Up12Mx+DCNSE//CrvdYKhvB3Jd4AOX0C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AuMXzMwwAAANoAAAAPAAAAAAAAAAAAAAAAAJcCAABkcnMvZG93&#10;bnJldi54bWxQSwUGAAAAAAQABAD1AAAAhwMAAAAA&#10;" path="m4086,r-2,4253l,3198,,1072,4086,xe" fillcolor="#f2dbdb [661]" stroked="f">
                  <v:fill opacity="32896f"/>
                  <v:path arrowok="t" o:connecttype="custom" o:connectlocs="3811,0;3809,3742;0,2814;0,943;3811,0" o:connectangles="0,0,0,0,0"/>
                </v:shape>
                <v:shape id="Freeform 12" o:spid="_x0000_s1033" style="position:absolute;left:453;top:10933;width:1936;height:3388;visibility:visible;mso-wrap-style:square;v-text-anchor:top" coordsize="2076,3851"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" path="m,921l2060,r16,3851l,2981,,921xe" fillcolor="#c6d9f1 [671]" stroked="f">
                  <v:fill opacity="32896f"/>
                  <v:path arrowok="t" o:connecttype="custom" o:connectlocs="0,810;1921,0;1936,3388;0,2623;0,810" o:connectangles="0,0,0,0,0"/>
                </v:shape>
                <v:shape id="Freeform 13" o:spid="_x0000_s1034" style="position:absolute;left:2374;top:10933;width:5607;height:3374;visibility:visible;mso-wrap-style:square;v-text-anchor:top" coordsize="6011,3835"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" path="m,l17,3835,6011,2629r,-1390l,xe" fillcolor="#b8cce4 [1300]" stroked="f">
                  <v:fill opacity="32896f"/>
                  <v:path arrowok="t" o:connecttype="custom" o:connectlocs="0,0;16,3374;5607,2313;5607,1090;0,0" o:connectangles="0,0,0,0,0"/>
                </v:shape>
                <v:shape id="Freeform 14" o:spid="_x0000_s1035" style="position:absolute;left:7981;top:11125;width:3826;height:3019;visibility:visible;mso-wrap-style:square;v-text-anchor:top" coordsize="4102,3432"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2BWN4wwAA&#10;ANsAAAAPAAAAZHJzL2Rvd25yZXYueG1sRI9BT8MwDIXvSPsPkZG4sRQOGyrLpqkTEuO2dRduVmPa&#10;ssaJkrAFfj0+IHGz9Z7f+7zaFDepC8U0ejbwMK9AEXfejtwbOLUv90+gUka2OHkmA9+UYLOe3ayw&#10;tv7KB7occ68khFONBoacQ6116gZymOY+EIv24aPDLGvstY14lXA36ceqWmiHI0vDgIGagbrz8csZ&#10;eP9p/OnzEN+Wy71uApddG0przN1t2T6DylTyv/nv+tUKvtDLLzKAXv8C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B2BWN4wwAAANsAAAAPAAAAAAAAAAAAAAAAAJcCAABkcnMvZG93&#10;bnJldi54bWxQSwUGAAAAAAQABAD1AAAAhwMAAAAA&#10;" path="m,1038l,2411,4102,3432,4102,,,1038xe" fillcolor="#c6d9f1 [671]" stroked="f">
                  <v:fill opacity="32896f"/>
                  <v:path arrowok="t" o:connecttype="custom" o:connectlocs="0,913;0,2121;3826,3019;3826,0;0,913" o:connectangles="0,0,0,0,0"/>
                </v:shape>
                <w10:wrap anchorx="page" anchory="page"/>
              </v:group>
            </w:pict>
          </w:r>
        </w:p>
        <w:p w14:paraId="2E81353B" w14:textId="77777777" w:rsidR="00E75FFD" w:rsidRDefault="00924291" w:rsidP="00821CEA">
          <w:pPr>
            <w:rPr>
              <w:rFonts w:eastAsiaTheme="majorEastAsia"/>
            </w:rPr>
          </w:pPr>
          <w:r>
            <w:rPr>
              <w:rFonts w:eastAsiaTheme="majorEastAsia"/>
            </w:rPr>
            <w:br w:type="page"/>
          </w:r>
        </w:p>
        <w:p w14:paraId="2DE3F293" w14:textId="77777777" w:rsidR="00821CEA" w:rsidRDefault="00263D8A" w:rsidP="00821CEA">
          <w:pPr>
            <w:rPr>
              <w:rStyle w:val="Heading1Char"/>
              <w:rFonts w:eastAsiaTheme="majorEastAsia"/>
            </w:rPr>
          </w:pPr>
          <w:r>
            <w:rPr>
              <w:noProof/>
              <w:lang w:val="en-MY" w:eastAsia="zh-CN"/>
            </w:rPr>
            <w:lastRenderedPageBreak/>
            <w:pict w14:anchorId="74C11E35">
              <v:shapetype id="_x0000_t61" coordsize="21600,21600" o:spt="61" adj="1350,25920" path="m,l0@8@12@24,0@9,,21600@6,21600@15@27@7,21600,21600,21600,21600@9@18@30,21600@8,21600,0@7,0@21@33@6,xe">
                <v:stroke joinstyle="miter"/>
                <v:formulas>
                  <v:f eqn="sum 10800 0 #0"/>
                  <v:f eqn="sum 10800 0 #1"/>
                  <v:f eqn="sum #0 0 #1"/>
                  <v:f eqn="sum @0 @1 0"/>
                  <v:f eqn="sum 21600 0 #0"/>
                  <v:f eqn="sum 21600 0 #1"/>
                  <v:f eqn="if @0 3600 12600"/>
                  <v:f eqn="if @0 9000 18000"/>
                  <v:f eqn="if @1 3600 12600"/>
                  <v:f eqn="if @1 9000 18000"/>
                  <v:f eqn="if @2 0 #0"/>
                  <v:f eqn="if @3 @10 0"/>
                  <v:f eqn="if #0 0 @11"/>
                  <v:f eqn="if @2 @6 #0"/>
                  <v:f eqn="if @3 @6 @13"/>
                  <v:f eqn="if @5 @6 @14"/>
                  <v:f eqn="if @2 #0 21600"/>
                  <v:f eqn="if @3 21600 @16"/>
                  <v:f eqn="if @4 21600 @17"/>
                  <v:f eqn="if @2 #0 @6"/>
                  <v:f eqn="if @3 @19 @6"/>
                  <v:f eqn="if #1 @6 @20"/>
                  <v:f eqn="if @2 @8 #1"/>
                  <v:f eqn="if @3 @22 @8"/>
                  <v:f eqn="if #0 @8 @23"/>
                  <v:f eqn="if @2 21600 #1"/>
                  <v:f eqn="if @3 21600 @25"/>
                  <v:f eqn="if @5 21600 @26"/>
                  <v:f eqn="if @2 #1 @8"/>
                  <v:f eqn="if @3 @8 @28"/>
                  <v:f eqn="if @4 @8 @29"/>
                  <v:f eqn="if @2 #1 0"/>
                  <v:f eqn="if @3 @31 0"/>
                  <v:f eqn="if #1 0 @32"/>
                  <v:f eqn="val #0"/>
                  <v:f eqn="val #1"/>
                </v:formulas>
                <v:path o:connecttype="custom" o:connectlocs="10800,0;0,10800;10800,21600;21600,10800;@34,@35"/>
                <v:handles>
                  <v:h position="#0,#1"/>
                </v:handles>
              </v:shapetype>
              <v:shape id="Rectangular Callout 15" o:spid="_x0000_s1042" type="#_x0000_t61" style="position:absolute;margin-left:94.05pt;margin-top:-8.8pt;width:153pt;height:45pt;z-index:251666432;visibility:visibl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" adj="-3723,-5116" fillcolor="#4f81bd [3204]" strokecolor="#4579b8 [3044]">
                <v:fill color2="#a7bfde [1620]" rotate="t" angle="180" focus="100%" type="gradient">
                  <o:fill v:ext="view" type="gradientUnscaled"/>
                </v:fill>
                <v:shadow on="t" color="black" opacity="22937f" origin=",.5" offset="0,.63889mm"/>
                <v:textbox>
                  <w:txbxContent>
                    <w:p w14:paraId="64734C36" w14:textId="77777777" w:rsidR="00432BAD" w:rsidRDefault="00432BAD" w:rsidP="00432BAD">
                      <w:pPr>
                        <w:jc w:val="center"/>
                      </w:pPr>
                      <w:r>
                        <w:t>Update header with your name and id. Then delete this box.</w:t>
                      </w:r>
                    </w:p>
                  </w:txbxContent>
                </v:textbox>
              </v:shape>
            </w:pict>
          </w:r>
          <w:r w:rsidR="00E75FFD">
            <w:rPr>
              <w:rStyle w:val="Heading1Char"/>
              <w:rFonts w:eastAsiaTheme="majorEastAsia"/>
            </w:rPr>
            <w:t>Self-A</w:t>
          </w:r>
          <w:bookmarkStart w:id="0" w:name="_GoBack"/>
          <w:bookmarkEnd w:id="0"/>
          <w:r w:rsidR="00E75FFD">
            <w:rPr>
              <w:rStyle w:val="Heading1Char"/>
              <w:rFonts w:eastAsiaTheme="majorEastAsia"/>
            </w:rPr>
            <w:t>ssessment Details</w:t>
          </w:r>
        </w:p>
        <w:p w14:paraId="1CDDB896" w14:textId="77777777" w:rsidR="00821CEA" w:rsidRDefault="00821CEA" w:rsidP="00821CEA">
          <w:pPr>
            <w:rPr>
              <w:rFonts w:eastAsiaTheme="majorEastAsia"/>
            </w:rPr>
          </w:pPr>
          <w:r>
            <w:rPr>
              <w:rFonts w:eastAsiaTheme="majorEastAsia"/>
            </w:rPr>
            <w:t xml:space="preserve">The following checklists provide an overview of my </w:t>
          </w:r>
          <w:r w:rsidR="00A50514">
            <w:rPr>
              <w:rFonts w:eastAsiaTheme="majorEastAsia"/>
            </w:rPr>
            <w:t>self-assessment</w:t>
          </w:r>
          <w:r>
            <w:rPr>
              <w:rFonts w:eastAsiaTheme="majorEastAsia"/>
            </w:rPr>
            <w:t xml:space="preserve"> for this unit.</w:t>
          </w:r>
        </w:p>
        <w:p w14:paraId="00FF1B67" w14:textId="77777777" w:rsidR="00924291" w:rsidRPr="00821CEA" w:rsidRDefault="00263D8A" w:rsidP="00821CEA">
          <w:pPr>
            <w:rPr>
              <w:rFonts w:eastAsiaTheme="majorEastAsia"/>
            </w:rPr>
          </w:pPr>
        </w:p>
      </w:sdtContent>
    </w:sdt>
    <w:tbl>
      <w:tblPr>
        <w:tblStyle w:val="TableGrid"/>
        <w:tblW w:w="8656" w:type="dxa"/>
        <w:tblLook w:val="00A0" w:firstRow="1" w:lastRow="0" w:firstColumn="1" w:lastColumn="0" w:noHBand="0" w:noVBand="0"/>
      </w:tblPr>
      <w:tblGrid>
        <w:gridCol w:w="1951"/>
        <w:gridCol w:w="1676"/>
        <w:gridCol w:w="1676"/>
        <w:gridCol w:w="1676"/>
        <w:gridCol w:w="1677"/>
      </w:tblGrid>
      <w:tr w:rsidR="00924291" w14:paraId="2D36B8BD" w14:textId="77777777" w:rsidTr="00E62A05">
        <w:trPr>
          <w:trHeight w:val="569"/>
        </w:trPr>
        <w:tc>
          <w:tcPr>
            <w:tcW w:w="1951" w:type="dxa"/>
            <w:tcBorders>
              <w:bottom w:val="single" w:sz="4" w:space="0" w:color="000000" w:themeColor="text1"/>
              <w:right w:val="single" w:sz="4" w:space="0" w:color="000000" w:themeColor="text1"/>
            </w:tcBorders>
            <w:shd w:val="pct15" w:color="auto" w:fill="auto"/>
          </w:tcPr>
          <w:p w14:paraId="55CAE7C7" w14:textId="77777777" w:rsidR="00924291" w:rsidRDefault="00924291" w:rsidP="00821CEA"/>
        </w:tc>
        <w:tc>
          <w:tcPr>
            <w:tcW w:w="1676" w:type="dxa"/>
            <w:tcBorders>
              <w:left w:val="single" w:sz="4" w:space="0" w:color="000000" w:themeColor="text1"/>
              <w:bottom w:val="single" w:sz="4" w:space="0" w:color="000000" w:themeColor="text1"/>
              <w:right w:val="single" w:sz="4" w:space="0" w:color="000000" w:themeColor="text1"/>
            </w:tcBorders>
            <w:shd w:val="pct15" w:color="auto" w:fill="auto"/>
            <w:vAlign w:val="center"/>
          </w:tcPr>
          <w:p w14:paraId="642AA152" w14:textId="77777777" w:rsidR="00924291" w:rsidRPr="007C70D3" w:rsidRDefault="007C70D3" w:rsidP="00E62A05">
            <w:pPr>
              <w:jc w:val="center"/>
            </w:pPr>
            <w:r w:rsidRPr="007C70D3">
              <w:t>Pass</w:t>
            </w:r>
            <w:r w:rsidRPr="007C70D3">
              <w:br/>
              <w:t>(D)</w:t>
            </w:r>
          </w:p>
        </w:tc>
        <w:tc>
          <w:tcPr>
            <w:tcW w:w="1676" w:type="dxa"/>
            <w:tcBorders>
              <w:left w:val="single" w:sz="4" w:space="0" w:color="000000" w:themeColor="text1"/>
              <w:right w:val="single" w:sz="4" w:space="0" w:color="000000" w:themeColor="text1"/>
            </w:tcBorders>
            <w:shd w:val="pct15" w:color="auto" w:fill="auto"/>
            <w:vAlign w:val="center"/>
          </w:tcPr>
          <w:p w14:paraId="527BBEE6" w14:textId="77777777" w:rsidR="00924291" w:rsidRPr="007C70D3" w:rsidRDefault="007C70D3" w:rsidP="00E62A05">
            <w:pPr>
              <w:jc w:val="center"/>
            </w:pPr>
            <w:r w:rsidRPr="007C70D3">
              <w:t>Credit</w:t>
            </w:r>
            <w:r w:rsidRPr="007C70D3">
              <w:br/>
              <w:t>(C)</w:t>
            </w:r>
          </w:p>
        </w:tc>
        <w:tc>
          <w:tcPr>
            <w:tcW w:w="1676" w:type="dxa"/>
            <w:tcBorders>
              <w:left w:val="single" w:sz="4" w:space="0" w:color="000000" w:themeColor="text1"/>
              <w:right w:val="single" w:sz="4" w:space="0" w:color="000000" w:themeColor="text1"/>
            </w:tcBorders>
            <w:shd w:val="pct15" w:color="auto" w:fill="auto"/>
            <w:vAlign w:val="center"/>
          </w:tcPr>
          <w:p w14:paraId="70575DE9" w14:textId="77777777" w:rsidR="00924291" w:rsidRPr="007C70D3" w:rsidRDefault="007C70D3" w:rsidP="00E62A05">
            <w:pPr>
              <w:jc w:val="center"/>
            </w:pPr>
            <w:r w:rsidRPr="007C70D3">
              <w:t>Distinction</w:t>
            </w:r>
            <w:r w:rsidRPr="007C70D3">
              <w:br/>
              <w:t>(B)</w:t>
            </w:r>
          </w:p>
        </w:tc>
        <w:tc>
          <w:tcPr>
            <w:tcW w:w="1677" w:type="dxa"/>
            <w:tcBorders>
              <w:left w:val="single" w:sz="4" w:space="0" w:color="000000" w:themeColor="text1"/>
            </w:tcBorders>
            <w:shd w:val="pct15" w:color="auto" w:fill="auto"/>
            <w:vAlign w:val="center"/>
          </w:tcPr>
          <w:p w14:paraId="62BAA41C" w14:textId="77777777" w:rsidR="00924291" w:rsidRPr="007C70D3" w:rsidRDefault="007C70D3" w:rsidP="00E62A05">
            <w:pPr>
              <w:jc w:val="center"/>
            </w:pPr>
            <w:r w:rsidRPr="007C70D3">
              <w:t>High Distinction</w:t>
            </w:r>
            <w:r w:rsidRPr="007C70D3">
              <w:br/>
              <w:t>(A)</w:t>
            </w:r>
          </w:p>
        </w:tc>
      </w:tr>
      <w:tr w:rsidR="00924291" w14:paraId="2679CB83" w14:textId="77777777" w:rsidTr="00E62A05">
        <w:trPr>
          <w:trHeight w:val="569"/>
        </w:trPr>
        <w:tc>
          <w:tcPr>
            <w:tcW w:w="1951" w:type="dxa"/>
            <w:shd w:val="pct15" w:color="auto" w:fill="auto"/>
            <w:vAlign w:val="center"/>
          </w:tcPr>
          <w:p w14:paraId="2759FA16" w14:textId="77777777" w:rsidR="00924291" w:rsidRPr="00924291" w:rsidRDefault="00CE22A2" w:rsidP="00CE22A2">
            <w:pPr>
              <w:jc w:val="center"/>
            </w:pPr>
            <w:r>
              <w:t>Self-Assessment (please tick)</w:t>
            </w:r>
          </w:p>
        </w:tc>
        <w:tc>
          <w:tcPr>
            <w:tcW w:w="1676" w:type="dxa"/>
            <w:shd w:val="clear" w:color="auto" w:fill="auto"/>
            <w:vAlign w:val="center"/>
          </w:tcPr>
          <w:p w14:paraId="41DBE626" w14:textId="77777777" w:rsidR="00924291" w:rsidRPr="0061070C" w:rsidRDefault="00924291" w:rsidP="00E62A05">
            <w:pPr>
              <w:jc w:val="center"/>
            </w:pPr>
          </w:p>
        </w:tc>
        <w:tc>
          <w:tcPr>
            <w:tcW w:w="1676" w:type="dxa"/>
            <w:vAlign w:val="center"/>
          </w:tcPr>
          <w:p w14:paraId="2C191693" w14:textId="77777777" w:rsidR="00924291" w:rsidRDefault="00924291" w:rsidP="00E62A05">
            <w:pPr>
              <w:jc w:val="center"/>
            </w:pPr>
          </w:p>
        </w:tc>
        <w:tc>
          <w:tcPr>
            <w:tcW w:w="1676" w:type="dxa"/>
            <w:vAlign w:val="center"/>
          </w:tcPr>
          <w:p w14:paraId="5983C5EA" w14:textId="77777777" w:rsidR="00924291" w:rsidRDefault="00924291" w:rsidP="00E62A05">
            <w:pPr>
              <w:jc w:val="center"/>
            </w:pPr>
          </w:p>
        </w:tc>
        <w:tc>
          <w:tcPr>
            <w:tcW w:w="1677" w:type="dxa"/>
            <w:vAlign w:val="center"/>
          </w:tcPr>
          <w:p w14:paraId="2F4C8AE9" w14:textId="77777777" w:rsidR="00924291" w:rsidRDefault="00924291" w:rsidP="00E62A05">
            <w:pPr>
              <w:jc w:val="center"/>
            </w:pPr>
          </w:p>
        </w:tc>
      </w:tr>
    </w:tbl>
    <w:p w14:paraId="29812347" w14:textId="77777777" w:rsidR="00924291" w:rsidRPr="00BC11A3" w:rsidRDefault="00E73D1E" w:rsidP="00BC11A3">
      <w:pPr>
        <w:jc w:val="center"/>
        <w:rPr>
          <w:i/>
        </w:rPr>
      </w:pPr>
      <w:r w:rsidRPr="00BC11A3">
        <w:rPr>
          <w:i/>
        </w:rPr>
        <w:t>Self-assessment Statement</w:t>
      </w:r>
    </w:p>
    <w:p w14:paraId="5A332798" w14:textId="77777777" w:rsidR="00E73D1E" w:rsidRDefault="00263D8A" w:rsidP="00821CEA">
      <w:r>
        <w:rPr>
          <w:noProof/>
          <w:lang w:val="en-MY" w:eastAsia="zh-CN"/>
        </w:rPr>
        <w:pict w14:anchorId="2FB0CD91">
          <v:shape id="Rectangular Callout 16" o:spid="_x0000_s1041" type="#_x0000_t61" style="position:absolute;margin-left:94.05pt;margin-top:7.1pt;width:153pt;height:54pt;z-index:251668480;visibility:visibl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" adj="15469,-10916" fillcolor="#4f81bd [3204]" strokecolor="#4579b8 [3044]">
            <v:fill color2="#a7bfde [1620]" rotate="t" angle="180" focus="100%" type="gradient">
              <o:fill v:ext="view" type="gradientUnscaled"/>
            </v:fill>
            <v:shadow on="t" color="black" opacity="22937f" origin=",.5" offset="0,.63889mm"/>
            <v:textbox>
              <w:txbxContent>
                <w:p w14:paraId="40F71E19" w14:textId="77777777" w:rsidR="00706287" w:rsidRDefault="00706287" w:rsidP="00706287">
                  <w:pPr>
                    <w:jc w:val="center"/>
                  </w:pPr>
                  <w:r>
                    <w:t>Tick the box with the grade you are applying for. Then delete this box.</w:t>
                  </w:r>
                </w:p>
              </w:txbxContent>
            </v:textbox>
          </v:shape>
        </w:pict>
      </w:r>
    </w:p>
    <w:tbl>
      <w:tblPr>
        <w:tblStyle w:val="TableGrid"/>
        <w:tblW w:w="0" w:type="auto"/>
        <w:tblLook w:val="04A0" w:firstRow="1" w:lastRow="0" w:firstColumn="1" w:lastColumn="0" w:noHBand="0" w:noVBand="1"/>
      </w:tblPr>
      <w:tblGrid>
        <w:gridCol w:w="6062"/>
        <w:gridCol w:w="2454"/>
      </w:tblGrid>
      <w:tr w:rsidR="00A7109B" w14:paraId="55F34F8F" w14:textId="77777777" w:rsidTr="00E73D1E">
        <w:tc>
          <w:tcPr>
            <w:tcW w:w="6062" w:type="dxa"/>
            <w:shd w:val="pct15" w:color="auto" w:fill="auto"/>
          </w:tcPr>
          <w:p w14:paraId="7782D306" w14:textId="77777777" w:rsidR="00A7109B" w:rsidRDefault="00A7109B" w:rsidP="00821CEA"/>
        </w:tc>
        <w:tc>
          <w:tcPr>
            <w:tcW w:w="2454" w:type="dxa"/>
            <w:shd w:val="pct15" w:color="auto" w:fill="auto"/>
          </w:tcPr>
          <w:p w14:paraId="70E68117" w14:textId="77777777" w:rsidR="00A7109B" w:rsidRDefault="00CE22A2" w:rsidP="00CE22A2">
            <w:pPr>
              <w:jc w:val="center"/>
            </w:pPr>
            <w:bookmarkStart w:id="1" w:name="OLE_LINK1"/>
            <w:bookmarkStart w:id="2" w:name="OLE_LINK2"/>
            <w:r w:rsidRPr="00E73D1E">
              <w:t>Included</w:t>
            </w:r>
            <w:r>
              <w:t xml:space="preserve"> (please tick)</w:t>
            </w:r>
            <w:bookmarkEnd w:id="1"/>
            <w:bookmarkEnd w:id="2"/>
          </w:p>
        </w:tc>
      </w:tr>
      <w:tr w:rsidR="00A7109B" w14:paraId="4F38EB6F" w14:textId="77777777" w:rsidTr="00E73D1E">
        <w:tc>
          <w:tcPr>
            <w:tcW w:w="6062" w:type="dxa"/>
          </w:tcPr>
          <w:p w14:paraId="723FF2B1" w14:textId="77777777" w:rsidR="00A7109B" w:rsidRDefault="00E73D1E" w:rsidP="00821CEA">
            <w:r>
              <w:t>Learning Summary Report</w:t>
            </w:r>
          </w:p>
        </w:tc>
        <w:tc>
          <w:tcPr>
            <w:tcW w:w="2454" w:type="dxa"/>
          </w:tcPr>
          <w:p w14:paraId="1A4E7706" w14:textId="77777777" w:rsidR="00A7109B" w:rsidRDefault="00A7109B" w:rsidP="00821CEA"/>
        </w:tc>
      </w:tr>
      <w:tr w:rsidR="00A7109B" w14:paraId="5983E085" w14:textId="77777777" w:rsidTr="00E73D1E">
        <w:tc>
          <w:tcPr>
            <w:tcW w:w="6062" w:type="dxa"/>
          </w:tcPr>
          <w:p w14:paraId="55ACDB63" w14:textId="77777777" w:rsidR="00A7109B" w:rsidRDefault="00F25B5D" w:rsidP="00F25B5D">
            <w:r>
              <w:t>Use of Bootstrap</w:t>
            </w:r>
            <w:r w:rsidR="007E28D6">
              <w:t xml:space="preserve"> </w:t>
            </w:r>
            <w:r w:rsidR="00EC3373">
              <w:t>that demonstrate coverage of core concepts</w:t>
            </w:r>
          </w:p>
        </w:tc>
        <w:tc>
          <w:tcPr>
            <w:tcW w:w="2454" w:type="dxa"/>
          </w:tcPr>
          <w:p w14:paraId="63694B8A" w14:textId="77777777" w:rsidR="00A7109B" w:rsidRDefault="00A7109B" w:rsidP="00821CEA"/>
        </w:tc>
      </w:tr>
      <w:tr w:rsidR="00EC3373" w14:paraId="19147B9C" w14:textId="77777777" w:rsidTr="00E73D1E">
        <w:tc>
          <w:tcPr>
            <w:tcW w:w="6062" w:type="dxa"/>
          </w:tcPr>
          <w:p w14:paraId="33494408" w14:textId="77777777" w:rsidR="00EC3373" w:rsidRDefault="00F25B5D" w:rsidP="00821CEA">
            <w:r>
              <w:t>Use of AngularJS</w:t>
            </w:r>
            <w:r w:rsidR="00EC3373">
              <w:t xml:space="preserve"> that demonstrate coverage of core concepts</w:t>
            </w:r>
          </w:p>
        </w:tc>
        <w:tc>
          <w:tcPr>
            <w:tcW w:w="2454" w:type="dxa"/>
          </w:tcPr>
          <w:p w14:paraId="1CC3A819" w14:textId="77777777" w:rsidR="00EC3373" w:rsidRDefault="00EC3373" w:rsidP="00821CEA"/>
        </w:tc>
      </w:tr>
    </w:tbl>
    <w:p w14:paraId="41D6CFD0" w14:textId="77777777" w:rsidR="00A7109B" w:rsidRPr="00BC11A3" w:rsidRDefault="00E73D1E" w:rsidP="00BC11A3">
      <w:pPr>
        <w:jc w:val="center"/>
        <w:rPr>
          <w:i/>
        </w:rPr>
      </w:pPr>
      <w:r w:rsidRPr="00BC11A3">
        <w:rPr>
          <w:i/>
        </w:rPr>
        <w:t>Minimum Pass Checklist</w:t>
      </w:r>
    </w:p>
    <w:p w14:paraId="68EF249E" w14:textId="77777777" w:rsidR="00E73D1E" w:rsidRDefault="00263D8A" w:rsidP="00821CEA">
      <w:r>
        <w:rPr>
          <w:noProof/>
          <w:lang w:val="en-MY" w:eastAsia="zh-CN"/>
        </w:rPr>
        <w:pict w14:anchorId="2CCB0653">
          <v:shape id="Rectangular Callout 17" o:spid="_x0000_s1040" type="#_x0000_t61" style="position:absolute;margin-left:195.45pt;margin-top:13.2pt;width:153pt;height:81pt;z-index:251670528;visibility:visibl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" adj="22933,-11288" fillcolor="#4f81bd [3204]" strokecolor="#4579b8 [3044]">
            <v:fill color2="#a7bfde [1620]" rotate="t" angle="180" focus="100%" type="gradient">
              <o:fill v:ext="view" type="gradientUnscaled"/>
            </v:fill>
            <v:shadow on="t" color="black" opacity="22937f" origin=",.5" offset="0,.63889mm"/>
            <v:textbox>
              <w:txbxContent>
                <w:p w14:paraId="38F477F0" w14:textId="77777777" w:rsidR="00706287" w:rsidRDefault="00706287" w:rsidP="00706287">
                  <w:pPr>
                    <w:jc w:val="center"/>
                  </w:pPr>
                  <w:r>
                    <w:t>Check that you have included the minimum required details. Tick these boxes (and ones for higher grades as applies). Then delete this box.</w:t>
                  </w:r>
                </w:p>
              </w:txbxContent>
            </v:textbox>
          </v:shape>
        </w:pict>
      </w:r>
    </w:p>
    <w:tbl>
      <w:tblPr>
        <w:tblStyle w:val="TableGrid"/>
        <w:tblW w:w="0" w:type="auto"/>
        <w:tblLook w:val="04A0" w:firstRow="1" w:lastRow="0" w:firstColumn="1" w:lastColumn="0" w:noHBand="0" w:noVBand="1"/>
      </w:tblPr>
      <w:tblGrid>
        <w:gridCol w:w="6062"/>
        <w:gridCol w:w="2454"/>
      </w:tblGrid>
      <w:tr w:rsidR="00E73D1E" w14:paraId="311C1815" w14:textId="77777777" w:rsidTr="00E73D1E">
        <w:tc>
          <w:tcPr>
            <w:tcW w:w="6062" w:type="dxa"/>
            <w:shd w:val="pct15" w:color="auto" w:fill="auto"/>
          </w:tcPr>
          <w:p w14:paraId="395CBB3C" w14:textId="77777777" w:rsidR="00E73D1E" w:rsidRDefault="00E73D1E" w:rsidP="00821CEA"/>
        </w:tc>
        <w:tc>
          <w:tcPr>
            <w:tcW w:w="2454" w:type="dxa"/>
            <w:shd w:val="pct15" w:color="auto" w:fill="auto"/>
          </w:tcPr>
          <w:p w14:paraId="3587AD9C" w14:textId="77777777" w:rsidR="00E73D1E" w:rsidRDefault="00CE22A2" w:rsidP="00CE22A2">
            <w:pPr>
              <w:jc w:val="center"/>
            </w:pPr>
            <w:r w:rsidRPr="00E73D1E">
              <w:t>Included</w:t>
            </w:r>
            <w:r>
              <w:t xml:space="preserve"> (please tick)</w:t>
            </w:r>
          </w:p>
        </w:tc>
      </w:tr>
      <w:tr w:rsidR="00E73D1E" w14:paraId="3D201187" w14:textId="77777777" w:rsidTr="00E73D1E">
        <w:tc>
          <w:tcPr>
            <w:tcW w:w="6062" w:type="dxa"/>
          </w:tcPr>
          <w:p w14:paraId="1DD4B260" w14:textId="77777777" w:rsidR="00E73D1E" w:rsidRDefault="00A31785" w:rsidP="00082E48">
            <w:r>
              <w:t>Progress on Credit Tasks</w:t>
            </w:r>
          </w:p>
        </w:tc>
        <w:tc>
          <w:tcPr>
            <w:tcW w:w="2454" w:type="dxa"/>
          </w:tcPr>
          <w:p w14:paraId="03CBD110" w14:textId="77777777" w:rsidR="00E73D1E" w:rsidRDefault="00E73D1E" w:rsidP="00821CEA"/>
        </w:tc>
      </w:tr>
      <w:tr w:rsidR="00931553" w14:paraId="226C2976" w14:textId="77777777" w:rsidTr="00E73D1E">
        <w:tc>
          <w:tcPr>
            <w:tcW w:w="6062" w:type="dxa"/>
          </w:tcPr>
          <w:p w14:paraId="124D4329" w14:textId="77777777" w:rsidR="00931553" w:rsidRDefault="00931553" w:rsidP="00FF02AA">
            <w:r>
              <w:t xml:space="preserve">All </w:t>
            </w:r>
            <w:r w:rsidR="00A31785">
              <w:t>Pass</w:t>
            </w:r>
            <w:r>
              <w:t xml:space="preserve"> Tasks signed off </w:t>
            </w:r>
          </w:p>
        </w:tc>
        <w:tc>
          <w:tcPr>
            <w:tcW w:w="2454" w:type="dxa"/>
          </w:tcPr>
          <w:p w14:paraId="39162A93" w14:textId="77777777" w:rsidR="00931553" w:rsidRDefault="00931553" w:rsidP="00821CEA"/>
        </w:tc>
      </w:tr>
    </w:tbl>
    <w:p w14:paraId="2A7F6876" w14:textId="77777777" w:rsidR="00E73D1E" w:rsidRPr="00BC11A3" w:rsidRDefault="00E73D1E" w:rsidP="00BC11A3">
      <w:pPr>
        <w:jc w:val="center"/>
        <w:rPr>
          <w:i/>
        </w:rPr>
      </w:pPr>
      <w:r w:rsidRPr="00BC11A3">
        <w:rPr>
          <w:i/>
        </w:rPr>
        <w:t>Minimum Credit Checklist, in addition to Pass Checklist</w:t>
      </w:r>
    </w:p>
    <w:p w14:paraId="74D7537A" w14:textId="77777777" w:rsidR="00E73D1E" w:rsidRDefault="00E73D1E" w:rsidP="00821CEA"/>
    <w:tbl>
      <w:tblPr>
        <w:tblStyle w:val="TableGrid"/>
        <w:tblW w:w="0" w:type="auto"/>
        <w:tblLook w:val="04A0" w:firstRow="1" w:lastRow="0" w:firstColumn="1" w:lastColumn="0" w:noHBand="0" w:noVBand="1"/>
      </w:tblPr>
      <w:tblGrid>
        <w:gridCol w:w="6062"/>
        <w:gridCol w:w="2454"/>
      </w:tblGrid>
      <w:tr w:rsidR="00E73D1E" w14:paraId="50A8AE82" w14:textId="77777777" w:rsidTr="00E73D1E">
        <w:tc>
          <w:tcPr>
            <w:tcW w:w="6062" w:type="dxa"/>
            <w:shd w:val="pct15" w:color="auto" w:fill="auto"/>
          </w:tcPr>
          <w:p w14:paraId="03AA5CA5" w14:textId="77777777" w:rsidR="00E73D1E" w:rsidRDefault="00E73D1E" w:rsidP="00821CEA"/>
        </w:tc>
        <w:tc>
          <w:tcPr>
            <w:tcW w:w="2454" w:type="dxa"/>
            <w:shd w:val="pct15" w:color="auto" w:fill="auto"/>
          </w:tcPr>
          <w:p w14:paraId="39B0DA04" w14:textId="77777777" w:rsidR="00E73D1E" w:rsidRPr="00E73D1E" w:rsidRDefault="00CE22A2" w:rsidP="00CE22A2">
            <w:pPr>
              <w:jc w:val="center"/>
            </w:pPr>
            <w:r w:rsidRPr="00E73D1E">
              <w:t>Included</w:t>
            </w:r>
            <w:r>
              <w:t xml:space="preserve"> (please tick)</w:t>
            </w:r>
          </w:p>
        </w:tc>
      </w:tr>
      <w:tr w:rsidR="00E73D1E" w14:paraId="01169702" w14:textId="77777777" w:rsidTr="00E73D1E">
        <w:tc>
          <w:tcPr>
            <w:tcW w:w="6062" w:type="dxa"/>
          </w:tcPr>
          <w:p w14:paraId="723B9002" w14:textId="77777777" w:rsidR="00E73D1E" w:rsidRDefault="00E51135" w:rsidP="00E51135">
            <w:r>
              <w:t>Credit and Pass Tasks done, and Progress on Distinction Tasks.</w:t>
            </w:r>
          </w:p>
        </w:tc>
        <w:tc>
          <w:tcPr>
            <w:tcW w:w="2454" w:type="dxa"/>
          </w:tcPr>
          <w:p w14:paraId="7210944F" w14:textId="77777777" w:rsidR="00E73D1E" w:rsidRDefault="00E73D1E" w:rsidP="00821CEA"/>
        </w:tc>
      </w:tr>
      <w:tr w:rsidR="00E73D1E" w14:paraId="47CDE4EC" w14:textId="77777777" w:rsidTr="00E73D1E">
        <w:tc>
          <w:tcPr>
            <w:tcW w:w="6062" w:type="dxa"/>
          </w:tcPr>
          <w:p w14:paraId="5AABE863" w14:textId="77777777" w:rsidR="00E73D1E" w:rsidRDefault="00E51135" w:rsidP="00E51135">
            <w:r>
              <w:t>Custom program meets Distinction criteria</w:t>
            </w:r>
          </w:p>
        </w:tc>
        <w:tc>
          <w:tcPr>
            <w:tcW w:w="2454" w:type="dxa"/>
          </w:tcPr>
          <w:p w14:paraId="0FFF14CE" w14:textId="77777777" w:rsidR="00E73D1E" w:rsidRDefault="00E73D1E" w:rsidP="00821CEA"/>
        </w:tc>
      </w:tr>
      <w:tr w:rsidR="003717AE" w14:paraId="73B202B3" w14:textId="77777777" w:rsidTr="00E73D1E">
        <w:tc>
          <w:tcPr>
            <w:tcW w:w="6062" w:type="dxa"/>
          </w:tcPr>
          <w:p w14:paraId="40D41384" w14:textId="77777777" w:rsidR="003717AE" w:rsidRDefault="00E51135" w:rsidP="003717AE">
            <w:r>
              <w:t>Design report with screenshots for custom program</w:t>
            </w:r>
          </w:p>
        </w:tc>
        <w:tc>
          <w:tcPr>
            <w:tcW w:w="2454" w:type="dxa"/>
          </w:tcPr>
          <w:p w14:paraId="22FD8A5E" w14:textId="77777777" w:rsidR="003717AE" w:rsidRDefault="003717AE" w:rsidP="00821CEA"/>
        </w:tc>
      </w:tr>
    </w:tbl>
    <w:p w14:paraId="0F1E82F8" w14:textId="77777777" w:rsidR="00E73D1E" w:rsidRPr="00BC11A3" w:rsidRDefault="00E73D1E" w:rsidP="00BC11A3">
      <w:pPr>
        <w:jc w:val="center"/>
        <w:rPr>
          <w:i/>
        </w:rPr>
      </w:pPr>
      <w:r w:rsidRPr="00BC11A3">
        <w:rPr>
          <w:i/>
        </w:rPr>
        <w:t>Minimum Distinction Checklist, in addition to Credit Checklist</w:t>
      </w:r>
    </w:p>
    <w:p w14:paraId="209313FA" w14:textId="77777777" w:rsidR="00E73D1E" w:rsidRDefault="00E73D1E" w:rsidP="00821CEA"/>
    <w:tbl>
      <w:tblPr>
        <w:tblStyle w:val="TableGrid"/>
        <w:tblW w:w="0" w:type="auto"/>
        <w:tblLook w:val="04A0" w:firstRow="1" w:lastRow="0" w:firstColumn="1" w:lastColumn="0" w:noHBand="0" w:noVBand="1"/>
      </w:tblPr>
      <w:tblGrid>
        <w:gridCol w:w="6062"/>
        <w:gridCol w:w="2454"/>
      </w:tblGrid>
      <w:tr w:rsidR="00E73D1E" w14:paraId="0A7DB7B9" w14:textId="77777777" w:rsidTr="00E73D1E">
        <w:tc>
          <w:tcPr>
            <w:tcW w:w="6062" w:type="dxa"/>
            <w:shd w:val="pct15" w:color="auto" w:fill="auto"/>
          </w:tcPr>
          <w:p w14:paraId="457213EB" w14:textId="77777777" w:rsidR="00E73D1E" w:rsidRDefault="00E73D1E" w:rsidP="00821CEA"/>
        </w:tc>
        <w:tc>
          <w:tcPr>
            <w:tcW w:w="2454" w:type="dxa"/>
            <w:shd w:val="pct15" w:color="auto" w:fill="auto"/>
          </w:tcPr>
          <w:p w14:paraId="4472FDC1" w14:textId="77777777" w:rsidR="00E73D1E" w:rsidRPr="00E73D1E" w:rsidRDefault="00CE22A2" w:rsidP="00CE22A2">
            <w:pPr>
              <w:jc w:val="center"/>
            </w:pPr>
            <w:r w:rsidRPr="00E73D1E">
              <w:t>Included</w:t>
            </w:r>
            <w:r>
              <w:t xml:space="preserve"> (please tick)</w:t>
            </w:r>
          </w:p>
        </w:tc>
      </w:tr>
      <w:tr w:rsidR="00E73D1E" w14:paraId="604CEE16" w14:textId="77777777" w:rsidTr="00E73D1E">
        <w:tc>
          <w:tcPr>
            <w:tcW w:w="6062" w:type="dxa"/>
          </w:tcPr>
          <w:p w14:paraId="13FDE92F" w14:textId="77777777" w:rsidR="00E73D1E" w:rsidRDefault="00E73D1E" w:rsidP="00821CEA">
            <w:r>
              <w:t>Research report, and associated pieces</w:t>
            </w:r>
          </w:p>
        </w:tc>
        <w:tc>
          <w:tcPr>
            <w:tcW w:w="2454" w:type="dxa"/>
          </w:tcPr>
          <w:p w14:paraId="0EE773AA" w14:textId="77777777" w:rsidR="00E73D1E" w:rsidRDefault="00E73D1E" w:rsidP="00821CEA"/>
        </w:tc>
      </w:tr>
      <w:tr w:rsidR="00E51135" w14:paraId="657F3025" w14:textId="77777777" w:rsidTr="00E73D1E">
        <w:tc>
          <w:tcPr>
            <w:tcW w:w="6062" w:type="dxa"/>
          </w:tcPr>
          <w:p w14:paraId="0256BE14" w14:textId="77777777" w:rsidR="00E51135" w:rsidRDefault="00E51135" w:rsidP="00821CEA">
            <w:r>
              <w:t>Custom project meets HD requirements</w:t>
            </w:r>
          </w:p>
        </w:tc>
        <w:tc>
          <w:tcPr>
            <w:tcW w:w="2454" w:type="dxa"/>
          </w:tcPr>
          <w:p w14:paraId="54C6B0F3" w14:textId="77777777" w:rsidR="00E51135" w:rsidRDefault="00E51135" w:rsidP="00821CEA"/>
        </w:tc>
      </w:tr>
    </w:tbl>
    <w:p w14:paraId="5B66F26D" w14:textId="77777777" w:rsidR="00E73D1E" w:rsidRPr="00BC11A3" w:rsidRDefault="00E73D1E" w:rsidP="00BC11A3">
      <w:pPr>
        <w:jc w:val="center"/>
        <w:rPr>
          <w:i/>
        </w:rPr>
      </w:pPr>
      <w:r w:rsidRPr="00BC11A3">
        <w:rPr>
          <w:i/>
        </w:rPr>
        <w:t>Minimum High Distinction Checklist, in addition to Distinction Checklist</w:t>
      </w:r>
    </w:p>
    <w:p w14:paraId="176F2A86" w14:textId="77777777" w:rsidR="009B2BE7" w:rsidRDefault="009B2BE7" w:rsidP="009B2BE7">
      <w:pPr>
        <w:pStyle w:val="Heading1"/>
      </w:pPr>
      <w:r>
        <w:t>Declaration</w:t>
      </w:r>
    </w:p>
    <w:p w14:paraId="1EBF11E0" w14:textId="77777777" w:rsidR="009B2BE7" w:rsidRDefault="009B2BE7" w:rsidP="009B2BE7">
      <w:pPr>
        <w:rPr>
          <w:lang w:val="en-US"/>
        </w:rPr>
      </w:pPr>
      <w:r w:rsidRPr="009B2BE7">
        <w:rPr>
          <w:lang w:val="en-US"/>
        </w:rPr>
        <w:t xml:space="preserve">I declare that this </w:t>
      </w:r>
      <w:r>
        <w:rPr>
          <w:lang w:val="en-US"/>
        </w:rPr>
        <w:t>portfolio</w:t>
      </w:r>
      <w:r w:rsidRPr="009B2BE7">
        <w:rPr>
          <w:lang w:val="en-US"/>
        </w:rPr>
        <w:t xml:space="preserve"> is my individual work. I have not copied from any other student’s work or from any other source except where due acknowledgment is made explicitly in the text, nor has any part of this submission been written for me by another person.</w:t>
      </w:r>
    </w:p>
    <w:p w14:paraId="231D84E2" w14:textId="77777777" w:rsidR="005A6BB2" w:rsidRDefault="005A6BB2" w:rsidP="005A6BB2">
      <w:pPr>
        <w:jc w:val="both"/>
        <w:rPr>
          <w:lang w:val="en-US"/>
        </w:rPr>
      </w:pPr>
      <w:r>
        <w:rPr>
          <w:lang w:val="en-US"/>
        </w:rPr>
        <w:t>I understand that I can be penalized (including failing the unit) which are specify in the unit outline for submitting any work / part of work that was not done by me.</w:t>
      </w:r>
    </w:p>
    <w:p w14:paraId="3E7FA905" w14:textId="77777777" w:rsidR="005A6BB2" w:rsidRDefault="00263D8A" w:rsidP="009B2BE7">
      <w:pPr>
        <w:rPr>
          <w:lang w:val="en-US"/>
        </w:rPr>
      </w:pPr>
      <w:r>
        <w:rPr>
          <w:noProof/>
          <w:lang w:val="en-MY" w:eastAsia="zh-CN"/>
        </w:rPr>
        <w:pict w14:anchorId="03BE5F0B">
          <v:shape id="Rectangular Callout 14" o:spid="_x0000_s1039" type="#_x0000_t61" style="position:absolute;margin-left:.35pt;margin-top:3.95pt;width:169.65pt;height:53.25pt;z-index:251664384;visibility:visibl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" adj="24668,19186" fillcolor="#4f81bd [3204]" strokecolor="#4579b8 [3044]">
            <v:fill color2="#a7bfde [1620]" rotate="t" angle="180" focus="100%" type="gradient">
              <o:fill v:ext="view" type="gradientUnscaled"/>
            </v:fill>
            <v:shadow on="t" color="black" opacity="22937f" origin=",.5" offset="0,.63889mm"/>
            <v:textbox>
              <w:txbxContent>
                <w:p w14:paraId="35B67012" w14:textId="77777777" w:rsidR="00432BAD" w:rsidRPr="005A6BB2" w:rsidRDefault="005A6BB2" w:rsidP="00411F7E">
                  <w:pPr>
                    <w:spacing w:before="0"/>
                    <w:jc w:val="center"/>
                    <w:rPr>
                      <w:lang w:val="en-MY"/>
                    </w:rPr>
                  </w:pPr>
                  <w:r>
                    <w:rPr>
                      <w:lang w:val="en-MY"/>
                    </w:rPr>
                    <w:t>Typing your name is not consider a signature, student must include a proper signature i.e. image</w:t>
                  </w:r>
                </w:p>
              </w:txbxContent>
            </v:textbox>
          </v:shape>
        </w:pict>
      </w:r>
    </w:p>
    <w:p w14:paraId="4283F344" w14:textId="77777777" w:rsidR="00082E48" w:rsidRPr="009B2BE7" w:rsidRDefault="00082E48" w:rsidP="009B2BE7">
      <w:pPr>
        <w:rPr>
          <w:lang w:val="en-US"/>
        </w:rPr>
      </w:pPr>
    </w:p>
    <w:p w14:paraId="5B18585C" w14:textId="77777777" w:rsidR="009B2BE7" w:rsidRPr="009B2BE7" w:rsidRDefault="009B2BE7" w:rsidP="009B2BE7">
      <w:pPr>
        <w:rPr>
          <w:lang w:val="en-US"/>
        </w:rPr>
      </w:pPr>
    </w:p>
    <w:p w14:paraId="5002A766" w14:textId="77777777" w:rsidR="009637AE" w:rsidRDefault="009B2BE7" w:rsidP="009B2BE7">
      <w:pPr>
        <w:spacing w:before="0" w:after="200"/>
        <w:rPr>
          <w:rFonts w:cs="Arial"/>
          <w:b/>
          <w:kern w:val="28"/>
          <w:sz w:val="28"/>
        </w:rPr>
      </w:pPr>
      <w:r w:rsidRPr="009B2BE7">
        <w:rPr>
          <w:lang w:val="en-US"/>
        </w:rPr>
        <w:tab/>
      </w:r>
      <w:r w:rsidRPr="009B2BE7">
        <w:rPr>
          <w:lang w:val="en-US"/>
        </w:rPr>
        <w:tab/>
      </w:r>
      <w:r w:rsidRPr="009B2BE7">
        <w:rPr>
          <w:lang w:val="en-US"/>
        </w:rPr>
        <w:tab/>
      </w:r>
      <w:r w:rsidRPr="009B2BE7">
        <w:rPr>
          <w:lang w:val="en-US"/>
        </w:rPr>
        <w:tab/>
      </w:r>
      <w:r w:rsidRPr="009B2BE7">
        <w:rPr>
          <w:lang w:val="en-US"/>
        </w:rPr>
        <w:tab/>
        <w:t>Signature:</w:t>
      </w:r>
      <w:r w:rsidRPr="009B2BE7">
        <w:rPr>
          <w:rFonts w:cs="Arial"/>
          <w:u w:val="single"/>
        </w:rPr>
        <w:t xml:space="preserve"> </w:t>
      </w:r>
      <w:r w:rsidRPr="008D6098">
        <w:rPr>
          <w:rFonts w:cs="Arial"/>
          <w:u w:val="single"/>
        </w:rPr>
        <w:tab/>
      </w:r>
      <w:r w:rsidRPr="008D6098">
        <w:rPr>
          <w:rFonts w:cs="Arial"/>
          <w:u w:val="single"/>
        </w:rPr>
        <w:tab/>
      </w:r>
      <w:r w:rsidRPr="008D6098">
        <w:rPr>
          <w:rFonts w:cs="Arial"/>
          <w:u w:val="single"/>
        </w:rPr>
        <w:tab/>
      </w:r>
      <w:r>
        <w:rPr>
          <w:rFonts w:cs="Arial"/>
          <w:u w:val="single"/>
        </w:rPr>
        <w:tab/>
      </w:r>
      <w:r w:rsidR="009637AE">
        <w:br w:type="page"/>
      </w:r>
    </w:p>
    <w:p w14:paraId="10DCD610" w14:textId="77777777" w:rsidR="009B2BE7" w:rsidRDefault="009B2BE7" w:rsidP="009B2BE7">
      <w:pPr>
        <w:pStyle w:val="Heading1"/>
      </w:pPr>
      <w:r>
        <w:lastRenderedPageBreak/>
        <w:t>Introduction</w:t>
      </w:r>
    </w:p>
    <w:p w14:paraId="030CEDC5" w14:textId="77777777" w:rsidR="009B2BE7" w:rsidRDefault="009B2BE7" w:rsidP="009B2BE7">
      <w:bookmarkStart w:id="3" w:name="OLE_LINK9"/>
      <w:bookmarkStart w:id="4" w:name="OLE_LINK10"/>
      <w:r>
        <w:t>This report</w:t>
      </w:r>
      <w:r w:rsidR="00432BAD">
        <w:t xml:space="preserve"> summarises what I learnt in </w:t>
      </w:r>
      <w:r w:rsidR="00432BAD" w:rsidRPr="005A6BB2">
        <w:rPr>
          <w:color w:val="FF0000"/>
        </w:rPr>
        <w:t>COS</w:t>
      </w:r>
      <w:r w:rsidRPr="005A6BB2">
        <w:rPr>
          <w:color w:val="FF0000"/>
        </w:rPr>
        <w:t>???? UNIT TITLE</w:t>
      </w:r>
      <w:r>
        <w:t>. It includes a self-</w:t>
      </w:r>
      <w:r w:rsidRPr="00821CEA">
        <w:t>assessment</w:t>
      </w:r>
      <w:r>
        <w:t xml:space="preserve"> against the criteria described in the unit outline, a justification of the pieces included, details of the coverage of the unit’s intended learning outcomes, and a reflection on my learning. </w:t>
      </w:r>
    </w:p>
    <w:bookmarkEnd w:id="3"/>
    <w:bookmarkEnd w:id="4"/>
    <w:p w14:paraId="220A5CC2" w14:textId="77777777" w:rsidR="00A50514" w:rsidRDefault="00263D8A" w:rsidP="00821CEA">
      <w:pPr>
        <w:pStyle w:val="Heading1"/>
      </w:pPr>
      <w:r>
        <w:rPr>
          <w:noProof/>
          <w:lang w:val="en-MY" w:eastAsia="zh-CN"/>
        </w:rPr>
        <w:pict w14:anchorId="3950E803">
          <v:shape id="Rectangular Callout 12" o:spid="_x0000_s1038" type="#_x0000_t61" style="position:absolute;margin-left:328.05pt;margin-top:17.7pt;width:153pt;height:63pt;z-index:251662336;visibility:visible;v-text-anchor:middle" wrapcoords="-212 -257 -318 12086 -4765 18771 -4659 19286 -318 20314 -318 21343 21706 21343 21706 -257 -212 -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" adj="-4647,19121" fillcolor="#4f81bd [3204]" strokecolor="#4579b8 [3044]">
            <v:fill color2="#a7bfde [1620]" rotate="t" angle="180" focus="100%" type="gradient">
              <o:fill v:ext="view" type="gradientUnscaled"/>
            </v:fill>
            <v:shadow on="t" color="black" opacity="22937f" origin=",.5" offset="0,.63889mm"/>
            <v:textbox>
              <w:txbxContent>
                <w:p w14:paraId="2C48FD79" w14:textId="77777777" w:rsidR="00432BAD" w:rsidRDefault="00432BAD" w:rsidP="00432BAD">
                  <w:pPr>
                    <w:jc w:val="center"/>
                  </w:pPr>
                  <w:r>
                    <w:t xml:space="preserve">Add a list of </w:t>
                  </w:r>
                  <w:proofErr w:type="gramStart"/>
                  <w:r>
                    <w:t>all of</w:t>
                  </w:r>
                  <w:proofErr w:type="gramEnd"/>
                  <w:r>
                    <w:t xml:space="preserve"> the pieces that you are including. Write a sentence to briefly describe each. (then delete this box)</w:t>
                  </w:r>
                </w:p>
              </w:txbxContent>
            </v:textbox>
            <w10:wrap type="through"/>
          </v:shape>
        </w:pict>
      </w:r>
      <w:r w:rsidR="00A50514">
        <w:t>Overview of Pieces Included</w:t>
      </w:r>
    </w:p>
    <w:p w14:paraId="02954F2E" w14:textId="77777777" w:rsidR="00CC6345" w:rsidRDefault="00674480" w:rsidP="00674480">
      <w:r>
        <w:t xml:space="preserve">This section outlines the pieces that I have included in my portfolio… </w:t>
      </w:r>
    </w:p>
    <w:p w14:paraId="350B53E1" w14:textId="77777777" w:rsidR="00931553" w:rsidRDefault="00432BAD" w:rsidP="00931553">
      <w:pPr>
        <w:pStyle w:val="ListParagraph"/>
        <w:numPr>
          <w:ilvl w:val="0"/>
          <w:numId w:val="6"/>
        </w:numPr>
      </w:pPr>
      <w:r>
        <w:rPr>
          <w:b/>
        </w:rPr>
        <w:t>Cost Calculator</w:t>
      </w:r>
      <w:r w:rsidR="00931553">
        <w:rPr>
          <w:b/>
        </w:rPr>
        <w:t xml:space="preserve"> </w:t>
      </w:r>
      <w:r w:rsidR="00F25B5D">
        <w:rPr>
          <w:b/>
        </w:rPr>
        <w:t xml:space="preserve">Web </w:t>
      </w:r>
      <w:proofErr w:type="gramStart"/>
      <w:r w:rsidR="00F25B5D">
        <w:rPr>
          <w:b/>
        </w:rPr>
        <w:t xml:space="preserve">Application </w:t>
      </w:r>
      <w:r>
        <w:t>:</w:t>
      </w:r>
      <w:proofErr w:type="gramEnd"/>
      <w:r>
        <w:t xml:space="preserve"> this </w:t>
      </w:r>
      <w:r w:rsidR="00F25B5D">
        <w:t xml:space="preserve">web </w:t>
      </w:r>
      <w:proofErr w:type="spellStart"/>
      <w:r w:rsidR="00F25B5D">
        <w:t>applic</w:t>
      </w:r>
      <w:proofErr w:type="spellEnd"/>
      <w:r>
        <w:t>…</w:t>
      </w:r>
    </w:p>
    <w:p w14:paraId="0E9DB31D" w14:textId="77777777" w:rsidR="00674480" w:rsidRPr="00FB49C0" w:rsidRDefault="00432BAD" w:rsidP="00674480">
      <w:pPr>
        <w:pStyle w:val="ListParagraph"/>
        <w:numPr>
          <w:ilvl w:val="0"/>
          <w:numId w:val="6"/>
        </w:numPr>
      </w:pPr>
      <w:r>
        <w:t>…</w:t>
      </w:r>
    </w:p>
    <w:p w14:paraId="52ED17E1" w14:textId="77777777" w:rsidR="00674480" w:rsidRDefault="00674480" w:rsidP="00674480">
      <w:pPr>
        <w:pStyle w:val="Heading1"/>
      </w:pPr>
      <w:r>
        <w:t>Coverage of the Intended Learning Outcomes</w:t>
      </w:r>
    </w:p>
    <w:p w14:paraId="6CBA035A" w14:textId="77777777" w:rsidR="00E62A05" w:rsidRPr="00674480" w:rsidRDefault="00674480" w:rsidP="00674480">
      <w:r>
        <w:t>This section outlines how the pieces I have inclu</w:t>
      </w:r>
      <w:r w:rsidR="00931553">
        <w:t xml:space="preserve">ded demonstrate the depth of my </w:t>
      </w:r>
      <w:r>
        <w:t xml:space="preserve">understanding in relation to </w:t>
      </w:r>
      <w:r w:rsidR="00E62A05">
        <w:t xml:space="preserve">each of </w:t>
      </w:r>
      <w:r>
        <w:t>the unit’s intended learning outcomes.</w:t>
      </w:r>
      <w:r w:rsidR="00E62A05">
        <w:t xml:space="preserve"> </w:t>
      </w:r>
    </w:p>
    <w:p w14:paraId="371F9420" w14:textId="77777777" w:rsidR="00924291" w:rsidRDefault="00924291" w:rsidP="00674480">
      <w:pPr>
        <w:pStyle w:val="Heading2"/>
      </w:pPr>
      <w:r>
        <w:t xml:space="preserve">ILO 1: </w:t>
      </w:r>
      <w:r w:rsidR="00006982" w:rsidRPr="00006982">
        <w:t>Design Concepts and Standards</w:t>
      </w:r>
    </w:p>
    <w:p w14:paraId="51824FFD" w14:textId="77777777" w:rsidR="0061070C" w:rsidRPr="00674480" w:rsidRDefault="00263D8A" w:rsidP="00674480">
      <w:pPr>
        <w:rPr>
          <w:rStyle w:val="SubtleEmphasis"/>
        </w:rPr>
      </w:pPr>
      <w:r>
        <w:rPr>
          <w:noProof/>
          <w:lang w:val="en-MY" w:eastAsia="zh-CN"/>
        </w:rPr>
        <w:pict w14:anchorId="6FE18BB6">
          <v:shape id="Rectangular Callout 18" o:spid="_x0000_s1037" type="#_x0000_t61" style="position:absolute;margin-left:162.05pt;margin-top:5.15pt;width:225pt;height:63pt;z-index:251672576;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" adj="-737,29928" fillcolor="#4f81bd [3204]" strokecolor="#4579b8 [3044]">
            <v:fill color2="#a7bfde [1620]" rotate="t" angle="180" focus="100%" type="gradient">
              <o:fill v:ext="view" type="gradientUnscaled"/>
            </v:fill>
            <v:shadow on="t" color="black" opacity="22937f" origin=",.5" offset="0,.63889mm"/>
            <v:textbox>
              <w:txbxContent>
                <w:p w14:paraId="74DE104B" w14:textId="77777777" w:rsidR="00706287" w:rsidRDefault="00706287" w:rsidP="00706287">
                  <w:pPr>
                    <w:jc w:val="center"/>
                  </w:pPr>
                  <w:r>
                    <w:t>For each ILO, d</w:t>
                  </w:r>
                  <w:r w:rsidRPr="00FB49C0">
                    <w:t>escribe the</w:t>
                  </w:r>
                  <w:r>
                    <w:t xml:space="preserve"> work</w:t>
                  </w:r>
                  <w:r w:rsidRPr="00FB49C0">
                    <w:t xml:space="preserve"> you have included in your portfolio that demonstrates you</w:t>
                  </w:r>
                  <w:r>
                    <w:t>r</w:t>
                  </w:r>
                  <w:r w:rsidRPr="00FB49C0">
                    <w:t xml:space="preserve"> ability in relation to </w:t>
                  </w:r>
                  <w:r>
                    <w:t xml:space="preserve">the required </w:t>
                  </w:r>
                  <w:r w:rsidRPr="00FB49C0">
                    <w:t>outcome</w:t>
                  </w:r>
                  <w:r>
                    <w:t>s. Then delete this box.</w:t>
                  </w:r>
                </w:p>
              </w:txbxContent>
            </v:textbox>
          </v:shape>
        </w:pict>
      </w:r>
      <w:r w:rsidR="00006982" w:rsidRPr="00006982">
        <w:rPr>
          <w:rStyle w:val="SubtleEmphasis"/>
        </w:rPr>
        <w:t>Apply fundamental design concepts and standards to the development of user interfaces</w:t>
      </w:r>
    </w:p>
    <w:p w14:paraId="0F4377E0" w14:textId="77777777" w:rsidR="00FB49C0" w:rsidRDefault="00FB49C0" w:rsidP="000B031A">
      <w:pPr>
        <w:tabs>
          <w:tab w:val="left" w:pos="1477"/>
        </w:tabs>
      </w:pPr>
      <w:r>
        <w:t>The following pieces demonstrate my ability in relation to this ILO:</w:t>
      </w:r>
    </w:p>
    <w:p w14:paraId="2A5A937C" w14:textId="77777777" w:rsidR="00FB49C0" w:rsidRDefault="00AC5761" w:rsidP="00FB49C0">
      <w:pPr>
        <w:pStyle w:val="ListParagraph"/>
        <w:numPr>
          <w:ilvl w:val="0"/>
          <w:numId w:val="7"/>
        </w:numPr>
        <w:tabs>
          <w:tab w:val="left" w:pos="1477"/>
        </w:tabs>
      </w:pPr>
      <w:r>
        <w:t xml:space="preserve"> …</w:t>
      </w:r>
    </w:p>
    <w:p w14:paraId="6FD8BDFB" w14:textId="77777777" w:rsidR="00FB49C0" w:rsidRDefault="00FB49C0" w:rsidP="00FB49C0">
      <w:pPr>
        <w:pStyle w:val="ListParagraph"/>
        <w:numPr>
          <w:ilvl w:val="0"/>
          <w:numId w:val="7"/>
        </w:numPr>
        <w:tabs>
          <w:tab w:val="left" w:pos="1477"/>
        </w:tabs>
      </w:pPr>
      <w:r>
        <w:t>…</w:t>
      </w:r>
    </w:p>
    <w:p w14:paraId="68FD4064" w14:textId="77777777" w:rsidR="00924291" w:rsidRDefault="00924291" w:rsidP="00674480">
      <w:pPr>
        <w:pStyle w:val="Heading2"/>
      </w:pPr>
      <w:r>
        <w:t>ILO 2: Language Syntax</w:t>
      </w:r>
    </w:p>
    <w:p w14:paraId="569C200E" w14:textId="77777777" w:rsidR="00006982" w:rsidRDefault="00006982" w:rsidP="000B031A">
      <w:pPr>
        <w:rPr>
          <w:rStyle w:val="SubtleEmphasis"/>
        </w:rPr>
      </w:pPr>
      <w:r w:rsidRPr="00006982">
        <w:rPr>
          <w:rStyle w:val="SubtleEmphasis"/>
        </w:rPr>
        <w:t>Use contemporary frameworks to create dynamic user interfaces</w:t>
      </w:r>
      <w:r>
        <w:rPr>
          <w:rStyle w:val="SubtleEmphasis"/>
        </w:rPr>
        <w:t>.</w:t>
      </w:r>
    </w:p>
    <w:p w14:paraId="3E86B039" w14:textId="77777777" w:rsidR="00674480" w:rsidRPr="000B031A" w:rsidRDefault="000B031A" w:rsidP="000B031A">
      <w:r w:rsidRPr="000B031A">
        <w:t>…</w:t>
      </w:r>
    </w:p>
    <w:p w14:paraId="50234D34" w14:textId="77777777" w:rsidR="002B37D0" w:rsidRDefault="002B37D0" w:rsidP="00674480">
      <w:pPr>
        <w:pStyle w:val="Heading2"/>
      </w:pPr>
      <w:r>
        <w:t>ILO 3: Writing Programs</w:t>
      </w:r>
    </w:p>
    <w:p w14:paraId="75559D34" w14:textId="77777777" w:rsidR="002B37D0" w:rsidRPr="00CC6345" w:rsidRDefault="00006982" w:rsidP="00821CEA">
      <w:pPr>
        <w:rPr>
          <w:rStyle w:val="SubtleEmphasis"/>
        </w:rPr>
      </w:pPr>
      <w:r w:rsidRPr="00006982">
        <w:rPr>
          <w:rStyle w:val="SubtleEmphasis"/>
        </w:rPr>
        <w:t>Design and develop user interfaces optimised for a range of devices and platforms</w:t>
      </w:r>
      <w:r w:rsidR="0061070C" w:rsidRPr="00CC6345">
        <w:rPr>
          <w:rStyle w:val="SubtleEmphasis"/>
        </w:rPr>
        <w:t>.</w:t>
      </w:r>
    </w:p>
    <w:p w14:paraId="707CC182" w14:textId="77777777" w:rsidR="000B031A" w:rsidRPr="000B031A" w:rsidRDefault="000B031A" w:rsidP="000B031A">
      <w:r w:rsidRPr="000B031A">
        <w:t>…</w:t>
      </w:r>
    </w:p>
    <w:p w14:paraId="7D188E89" w14:textId="77777777" w:rsidR="002B37D0" w:rsidRDefault="002B37D0" w:rsidP="00674480">
      <w:pPr>
        <w:pStyle w:val="Heading2"/>
      </w:pPr>
      <w:r>
        <w:t>ILO 4: Functional Decomposition</w:t>
      </w:r>
    </w:p>
    <w:p w14:paraId="322116C8" w14:textId="77777777" w:rsidR="002B37D0" w:rsidRPr="00CC6345" w:rsidRDefault="00006982" w:rsidP="00821CEA">
      <w:pPr>
        <w:rPr>
          <w:rStyle w:val="SubtleEmphasis"/>
        </w:rPr>
      </w:pPr>
      <w:r w:rsidRPr="00006982">
        <w:rPr>
          <w:rStyle w:val="SubtleEmphasis"/>
        </w:rPr>
        <w:t xml:space="preserve">Evaluate user interfaces with respect to usability and accessibility using appropriate </w:t>
      </w:r>
      <w:proofErr w:type="gramStart"/>
      <w:r w:rsidRPr="00006982">
        <w:rPr>
          <w:rStyle w:val="SubtleEmphasis"/>
        </w:rPr>
        <w:t>techniques, and</w:t>
      </w:r>
      <w:proofErr w:type="gramEnd"/>
      <w:r w:rsidRPr="00006982">
        <w:rPr>
          <w:rStyle w:val="SubtleEmphasis"/>
        </w:rPr>
        <w:t xml:space="preserve"> propose improvements</w:t>
      </w:r>
      <w:r w:rsidR="0061070C" w:rsidRPr="00CC6345">
        <w:rPr>
          <w:rStyle w:val="SubtleEmphasis"/>
        </w:rPr>
        <w:t>.</w:t>
      </w:r>
    </w:p>
    <w:p w14:paraId="3A73B79F" w14:textId="77777777" w:rsidR="000B031A" w:rsidRPr="000B031A" w:rsidRDefault="000B031A" w:rsidP="000B031A">
      <w:r w:rsidRPr="000B031A">
        <w:t>…</w:t>
      </w:r>
    </w:p>
    <w:p w14:paraId="045814C0" w14:textId="77777777" w:rsidR="000B031A" w:rsidRDefault="000B031A">
      <w:pPr>
        <w:spacing w:before="0" w:after="200"/>
        <w:rPr>
          <w:rFonts w:cs="Arial"/>
          <w:b/>
          <w:kern w:val="28"/>
          <w:sz w:val="28"/>
        </w:rPr>
      </w:pPr>
      <w:r>
        <w:br w:type="page"/>
      </w:r>
    </w:p>
    <w:p w14:paraId="4220AFE4" w14:textId="77777777" w:rsidR="0000099A" w:rsidRDefault="0000099A" w:rsidP="00821CEA">
      <w:pPr>
        <w:pStyle w:val="Heading1"/>
      </w:pPr>
      <w:r>
        <w:lastRenderedPageBreak/>
        <w:t>Reflection</w:t>
      </w:r>
    </w:p>
    <w:p w14:paraId="7B0882C2" w14:textId="77777777" w:rsidR="002853F2" w:rsidRDefault="00263D8A" w:rsidP="002853F2">
      <w:pPr>
        <w:pStyle w:val="Heading2"/>
      </w:pPr>
      <w:r>
        <w:rPr>
          <w:noProof/>
          <w:lang w:val="en-MY" w:eastAsia="zh-CN"/>
        </w:rPr>
        <w:pict w14:anchorId="3AB9B00A">
          <v:shape id="Rectangular Callout 19" o:spid="_x0000_s1036" type="#_x0000_t61" style="position:absolute;margin-left:247.05pt;margin-top:7.2pt;width:225pt;height:81pt;z-index:251674624;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" adj="-737,29928" fillcolor="#4f81bd [3204]" strokecolor="#4579b8 [3044]">
            <v:fill color2="#a7bfde [1620]" rotate="t" angle="180" focus="100%" type="gradient">
              <o:fill v:ext="view" type="gradientUnscaled"/>
            </v:fill>
            <v:shadow on="t" color="black" opacity="22937f" origin=",.5" offset="0,.63889mm"/>
            <v:textbox>
              <w:txbxContent>
                <w:p w14:paraId="2FC02AFA" w14:textId="77777777" w:rsidR="00706287" w:rsidRDefault="00706287" w:rsidP="00706287">
                  <w:pPr>
                    <w:jc w:val="center"/>
                  </w:pPr>
                  <w:r>
                    <w:t xml:space="preserve">Reflect on your learning and discuss these areas. Read the suggestions in </w:t>
                  </w:r>
                  <w:proofErr w:type="gramStart"/>
                  <w:r>
                    <w:t>[ ]</w:t>
                  </w:r>
                  <w:proofErr w:type="gramEnd"/>
                  <w:r>
                    <w:t xml:space="preserve"> for each question. Write your reflections then delete the text in the </w:t>
                  </w:r>
                  <w:proofErr w:type="gramStart"/>
                  <w:r>
                    <w:t>[ ]</w:t>
                  </w:r>
                  <w:proofErr w:type="gramEnd"/>
                  <w:r>
                    <w:t xml:space="preserve">  and delete this box.</w:t>
                  </w:r>
                </w:p>
              </w:txbxContent>
            </v:textbox>
          </v:shape>
        </w:pict>
      </w:r>
      <w:r w:rsidR="002853F2">
        <w:t>The most important things I lea</w:t>
      </w:r>
      <w:r w:rsidR="003022AE">
        <w:t>r</w:t>
      </w:r>
      <w:r w:rsidR="002853F2">
        <w:t>nt:</w:t>
      </w:r>
    </w:p>
    <w:p w14:paraId="108D50E1" w14:textId="77777777" w:rsidR="002853F2" w:rsidRDefault="002853F2" w:rsidP="00821CEA">
      <w:r>
        <w:t xml:space="preserve">[ Think about topics covered, but also other general things you may have learnt. </w:t>
      </w:r>
      <w:r w:rsidRPr="002853F2">
        <w:t xml:space="preserve">Think about what you have learnt in this </w:t>
      </w:r>
      <w:proofErr w:type="gramStart"/>
      <w:r w:rsidRPr="002853F2">
        <w:t>subject, and</w:t>
      </w:r>
      <w:proofErr w:type="gramEnd"/>
      <w:r w:rsidRPr="002853F2">
        <w:t xml:space="preserve"> reflect on what you think were key learning points, or incidents.</w:t>
      </w:r>
      <w:r w:rsidR="00240B50">
        <w:t xml:space="preserve"> </w:t>
      </w:r>
      <w:r w:rsidR="00240B50" w:rsidRPr="002853F2">
        <w:t>Did you learn what you wanted/expected to learn</w:t>
      </w:r>
      <w:proofErr w:type="gramStart"/>
      <w:r w:rsidR="00240B50" w:rsidRPr="002853F2">
        <w:t>?</w:t>
      </w:r>
      <w:r>
        <w:t xml:space="preserve"> ]</w:t>
      </w:r>
      <w:proofErr w:type="gramEnd"/>
    </w:p>
    <w:p w14:paraId="186479B8" w14:textId="77777777" w:rsidR="00D07702" w:rsidRDefault="00D07702" w:rsidP="002853F2">
      <w:pPr>
        <w:pStyle w:val="Heading2"/>
      </w:pPr>
      <w:r>
        <w:t>The things that helped me most were:</w:t>
      </w:r>
      <w:r w:rsidR="00706287" w:rsidRPr="00706287">
        <w:rPr>
          <w:noProof/>
          <w:lang w:val="en-US"/>
        </w:rPr>
        <w:t xml:space="preserve"> </w:t>
      </w:r>
    </w:p>
    <w:p w14:paraId="619E413D" w14:textId="77777777" w:rsidR="00D07702" w:rsidRPr="00D07702" w:rsidRDefault="00D07702" w:rsidP="00D07702">
      <w:r>
        <w:t xml:space="preserve">[ List and </w:t>
      </w:r>
      <w:proofErr w:type="gramStart"/>
      <w:r>
        <w:t>explain ]</w:t>
      </w:r>
      <w:proofErr w:type="gramEnd"/>
    </w:p>
    <w:p w14:paraId="0F39A03F" w14:textId="77777777" w:rsidR="002853F2" w:rsidRDefault="002853F2" w:rsidP="002853F2">
      <w:pPr>
        <w:pStyle w:val="Heading2"/>
      </w:pPr>
      <w:r>
        <w:t>I found the following topics particularly challenging:</w:t>
      </w:r>
    </w:p>
    <w:p w14:paraId="30C5579F" w14:textId="77777777" w:rsidR="002853F2" w:rsidRPr="002853F2" w:rsidRDefault="002853F2" w:rsidP="002853F2">
      <w:r>
        <w:t xml:space="preserve">[ List and explain – if none explain </w:t>
      </w:r>
      <w:proofErr w:type="gramStart"/>
      <w:r>
        <w:t>why ]</w:t>
      </w:r>
      <w:proofErr w:type="gramEnd"/>
    </w:p>
    <w:p w14:paraId="1DBF3439" w14:textId="77777777" w:rsidR="002853F2" w:rsidRDefault="002853F2" w:rsidP="002853F2">
      <w:pPr>
        <w:pStyle w:val="Heading2"/>
      </w:pPr>
      <w:r>
        <w:t>I found the following topics particularly interesting:</w:t>
      </w:r>
    </w:p>
    <w:p w14:paraId="4B4330CB" w14:textId="77777777" w:rsidR="002853F2" w:rsidRPr="002853F2" w:rsidRDefault="002853F2" w:rsidP="002853F2">
      <w:r>
        <w:t xml:space="preserve">[ List and explain – remove if </w:t>
      </w:r>
      <w:proofErr w:type="gramStart"/>
      <w:r>
        <w:t>none ]</w:t>
      </w:r>
      <w:proofErr w:type="gramEnd"/>
    </w:p>
    <w:p w14:paraId="6BB3BD86" w14:textId="77777777" w:rsidR="002853F2" w:rsidRDefault="002853F2" w:rsidP="002853F2">
      <w:pPr>
        <w:pStyle w:val="Heading2"/>
      </w:pPr>
      <w:r>
        <w:t xml:space="preserve">I feel I learnt these topics, concepts, </w:t>
      </w:r>
      <w:r w:rsidR="00240B50">
        <w:t>and/</w:t>
      </w:r>
      <w:r>
        <w:t xml:space="preserve">or tools </w:t>
      </w:r>
      <w:proofErr w:type="gramStart"/>
      <w:r>
        <w:t>really well</w:t>
      </w:r>
      <w:proofErr w:type="gramEnd"/>
      <w:r>
        <w:t>:</w:t>
      </w:r>
    </w:p>
    <w:p w14:paraId="697ABF74" w14:textId="77777777" w:rsidR="002853F2" w:rsidRPr="002853F2" w:rsidRDefault="002853F2" w:rsidP="002853F2">
      <w:r>
        <w:t>[ List and explain – if none explain why</w:t>
      </w:r>
      <w:r w:rsidR="00240B50">
        <w:t xml:space="preserve">, refer to your pieces for evidence to support your </w:t>
      </w:r>
      <w:proofErr w:type="gramStart"/>
      <w:r w:rsidR="00240B50">
        <w:t>claims</w:t>
      </w:r>
      <w:r>
        <w:t xml:space="preserve"> ]</w:t>
      </w:r>
      <w:proofErr w:type="gramEnd"/>
    </w:p>
    <w:p w14:paraId="250FB60F" w14:textId="77777777" w:rsidR="002853F2" w:rsidRDefault="002853F2" w:rsidP="002853F2">
      <w:pPr>
        <w:pStyle w:val="Heading2"/>
      </w:pPr>
      <w:r>
        <w:t>I still need to work on the following areas:</w:t>
      </w:r>
    </w:p>
    <w:p w14:paraId="66C82D05" w14:textId="77777777" w:rsidR="002853F2" w:rsidRDefault="002853F2" w:rsidP="002853F2">
      <w:r>
        <w:t>[ List and explain – if none explain why</w:t>
      </w:r>
      <w:r w:rsidR="00240B50">
        <w:t xml:space="preserve">, refer to your </w:t>
      </w:r>
      <w:proofErr w:type="gramStart"/>
      <w:r w:rsidR="00240B50">
        <w:t>pieces</w:t>
      </w:r>
      <w:r>
        <w:t xml:space="preserve"> ]</w:t>
      </w:r>
      <w:proofErr w:type="gramEnd"/>
    </w:p>
    <w:p w14:paraId="28741546" w14:textId="77777777" w:rsidR="00240B50" w:rsidRDefault="00240B50" w:rsidP="002853F2">
      <w:pPr>
        <w:pStyle w:val="Heading2"/>
      </w:pPr>
      <w:r>
        <w:t>My progress in this unit was …:</w:t>
      </w:r>
    </w:p>
    <w:p w14:paraId="0860ECF5" w14:textId="77777777" w:rsidR="00D07702" w:rsidRDefault="00240B50" w:rsidP="00240B50">
      <w:r>
        <w:t xml:space="preserve">[ Include a screenshot of your </w:t>
      </w:r>
      <w:r w:rsidRPr="00D07702">
        <w:rPr>
          <w:b/>
        </w:rPr>
        <w:t>progress</w:t>
      </w:r>
      <w:r w:rsidR="00D07702" w:rsidRPr="00D07702">
        <w:rPr>
          <w:b/>
        </w:rPr>
        <w:t xml:space="preserve"> graph</w:t>
      </w:r>
      <w:r>
        <w:t xml:space="preserve"> from </w:t>
      </w:r>
      <w:r w:rsidR="00FF15F7">
        <w:rPr>
          <w:b/>
        </w:rPr>
        <w:t>Excel Spreadsheet template given</w:t>
      </w:r>
      <w:r w:rsidR="00D07702">
        <w:t>, and comment on what happened from your perspective… what does the graph say about how you approached the unit?]</w:t>
      </w:r>
    </w:p>
    <w:p w14:paraId="096F3445" w14:textId="77777777" w:rsidR="00D07702" w:rsidRPr="00240B50" w:rsidRDefault="00D24F32" w:rsidP="00D07702">
      <w:pPr>
        <w:jc w:val="center"/>
      </w:pPr>
      <w:r>
        <w:rPr>
          <w:noProof/>
          <w:lang w:val="en-MY" w:eastAsia="zh-CN"/>
        </w:rPr>
        <w:drawing>
          <wp:inline distT="0" distB="0" distL="0" distR="0" wp14:anchorId="00A35145" wp14:editId="14716B2F">
            <wp:extent cx="5259070" cy="1991360"/>
            <wp:effectExtent l="0" t="0" r="0" b="889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259070" cy="1991360"/>
                    </a:xfrm>
                    <a:prstGeom prst="rect">
                      <a:avLst/>
                    </a:prstGeom>
                    <a:noFill/>
                    <a:ln>
                      <a:noFill/>
                    </a:ln>
                  </pic:spPr>
                </pic:pic>
              </a:graphicData>
            </a:graphic>
          </wp:inline>
        </w:drawing>
      </w:r>
    </w:p>
    <w:p w14:paraId="0A34F690" w14:textId="77777777" w:rsidR="002853F2" w:rsidRDefault="00240B50" w:rsidP="002853F2">
      <w:pPr>
        <w:pStyle w:val="Heading2"/>
      </w:pPr>
      <w:r>
        <w:t>T</w:t>
      </w:r>
      <w:r w:rsidR="002853F2">
        <w:t>his unit will help me in the future:</w:t>
      </w:r>
    </w:p>
    <w:p w14:paraId="2CE3AE55" w14:textId="77777777" w:rsidR="002853F2" w:rsidRDefault="002853F2" w:rsidP="002853F2">
      <w:r>
        <w:t xml:space="preserve">[ How will the things you learnt relate to the rest of your studies, and career. </w:t>
      </w:r>
      <w:r w:rsidRPr="002853F2">
        <w:t>What have you learnt that will be valuable for you in the future</w:t>
      </w:r>
      <w:proofErr w:type="gramStart"/>
      <w:r w:rsidRPr="002853F2">
        <w:t xml:space="preserve">? </w:t>
      </w:r>
      <w:r>
        <w:t xml:space="preserve"> ]</w:t>
      </w:r>
      <w:proofErr w:type="gramEnd"/>
    </w:p>
    <w:p w14:paraId="35A3B950" w14:textId="77777777" w:rsidR="002853F2" w:rsidRPr="002853F2" w:rsidRDefault="002853F2" w:rsidP="002853F2">
      <w:pPr>
        <w:pStyle w:val="Heading2"/>
      </w:pPr>
      <w:r>
        <w:t xml:space="preserve">If I did this unit </w:t>
      </w:r>
      <w:proofErr w:type="gramStart"/>
      <w:r>
        <w:t>again</w:t>
      </w:r>
      <w:proofErr w:type="gramEnd"/>
      <w:r>
        <w:t xml:space="preserve"> I would do the following things differently:</w:t>
      </w:r>
    </w:p>
    <w:p w14:paraId="65090202" w14:textId="77777777" w:rsidR="007711B3" w:rsidRDefault="002853F2" w:rsidP="00D07702">
      <w:r>
        <w:t>[ List and explain</w:t>
      </w:r>
      <w:r w:rsidR="00240B50">
        <w:t>, how will you approach learning in the future? What things worked well, but what could you change to make sure you did better next time?</w:t>
      </w:r>
      <w:r>
        <w:t>]</w:t>
      </w:r>
    </w:p>
    <w:p w14:paraId="259EFFAA" w14:textId="77777777" w:rsidR="007711B3" w:rsidRPr="002853F2" w:rsidRDefault="007711B3" w:rsidP="007711B3">
      <w:pPr>
        <w:pStyle w:val="Heading2"/>
      </w:pPr>
      <w:r>
        <w:t>Other…:</w:t>
      </w:r>
    </w:p>
    <w:p w14:paraId="5FC2D6AD" w14:textId="77777777" w:rsidR="00924291" w:rsidRPr="00706287" w:rsidRDefault="007711B3" w:rsidP="00821CEA">
      <w:pPr>
        <w:rPr>
          <w:rFonts w:cs="Arial"/>
          <w:b/>
          <w:kern w:val="28"/>
          <w:sz w:val="28"/>
        </w:rPr>
      </w:pPr>
      <w:r>
        <w:t xml:space="preserve">[ Add any other reflections you think help you demonstrate your </w:t>
      </w:r>
      <w:proofErr w:type="gramStart"/>
      <w:r>
        <w:t>learning ]</w:t>
      </w:r>
      <w:proofErr w:type="gramEnd"/>
    </w:p>
    <w:sectPr w:rsidR="00924291" w:rsidRPr="00706287" w:rsidSect="00924291">
      <w:headerReference w:type="default" r:id="rId8"/>
      <w:footerReference w:type="even" r:id="rId9"/>
      <w:footerReference w:type="default" r:id="rId10"/>
      <w:footerReference w:type="first" r:id="rId11"/>
      <w:pgSz w:w="11900" w:h="16840"/>
      <w:pgMar w:top="1440" w:right="1800" w:bottom="1440" w:left="1800" w:header="708" w:footer="708" w:gutter="0"/>
      <w:cols w:space="708"/>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A7F320F" w14:textId="77777777" w:rsidR="00263D8A" w:rsidRDefault="00263D8A" w:rsidP="00821CEA">
      <w:r>
        <w:separator/>
      </w:r>
    </w:p>
  </w:endnote>
  <w:endnote w:type="continuationSeparator" w:id="0">
    <w:p w14:paraId="04C6D4E2" w14:textId="77777777" w:rsidR="00263D8A" w:rsidRDefault="00263D8A" w:rsidP="00821CE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nonymous">
    <w:altName w:val="Mangal"/>
    <w:charset w:val="00"/>
    <w:family w:val="auto"/>
    <w:pitch w:val="variable"/>
    <w:sig w:usb0="00000003" w:usb1="00000000" w:usb2="00000000" w:usb3="00000000" w:csb0="00000001" w:csb1="00000000"/>
  </w:font>
  <w:font w:name="HelveticaNeue Condensed">
    <w:altName w:val="Times New Roman"/>
    <w:panose1 w:val="00000000000000000000"/>
    <w:charset w:val="00"/>
    <w:family w:val="roman"/>
    <w:notTrueType/>
    <w:pitch w:val="default"/>
  </w:font>
  <w:font w:name="Times">
    <w:panose1 w:val="02020603050405020304"/>
    <w:charset w:val="4D"/>
    <w:family w:val="roman"/>
    <w:notTrueType/>
    <w:pitch w:val="variable"/>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3F2590" w14:textId="77777777" w:rsidR="00EC3373" w:rsidRDefault="00B86FCE" w:rsidP="00821CEA">
    <w:pPr>
      <w:pStyle w:val="Footer"/>
      <w:rPr>
        <w:rStyle w:val="PageNumber"/>
      </w:rPr>
    </w:pPr>
    <w:r>
      <w:rPr>
        <w:rStyle w:val="PageNumber"/>
      </w:rPr>
      <w:fldChar w:fldCharType="begin"/>
    </w:r>
    <w:r w:rsidR="00EC3373">
      <w:rPr>
        <w:rStyle w:val="PageNumber"/>
      </w:rPr>
      <w:instrText xml:space="preserve">PAGE  </w:instrText>
    </w:r>
    <w:r>
      <w:rPr>
        <w:rStyle w:val="PageNumber"/>
      </w:rPr>
      <w:fldChar w:fldCharType="end"/>
    </w:r>
  </w:p>
  <w:p w14:paraId="5D90D629" w14:textId="77777777" w:rsidR="00EC3373" w:rsidRDefault="00EC3373" w:rsidP="00821CE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6AEA9D" w14:textId="77777777" w:rsidR="00EC3373" w:rsidRPr="002B37D0" w:rsidRDefault="00432BAD" w:rsidP="00B011A4">
    <w:pPr>
      <w:pStyle w:val="Footer"/>
    </w:pPr>
    <w:r>
      <w:t>COS</w:t>
    </w:r>
    <w:r w:rsidR="00006982">
      <w:t>30043</w:t>
    </w:r>
    <w:r w:rsidR="00EC3373">
      <w:t xml:space="preserve"> – </w:t>
    </w:r>
    <w:r w:rsidR="00006982">
      <w:t>Interface Design and Development</w:t>
    </w:r>
    <w:r w:rsidR="00EC3373">
      <w:tab/>
    </w:r>
    <w:r w:rsidR="00EC3373">
      <w:tab/>
    </w:r>
    <w:r w:rsidR="00B86FCE">
      <w:rPr>
        <w:rStyle w:val="PageNumber"/>
      </w:rPr>
      <w:fldChar w:fldCharType="begin"/>
    </w:r>
    <w:r w:rsidR="00EC3373">
      <w:rPr>
        <w:rStyle w:val="PageNumber"/>
      </w:rPr>
      <w:instrText xml:space="preserve">PAGE  </w:instrText>
    </w:r>
    <w:r w:rsidR="00B86FCE">
      <w:rPr>
        <w:rStyle w:val="PageNumber"/>
      </w:rPr>
      <w:fldChar w:fldCharType="separate"/>
    </w:r>
    <w:r w:rsidR="00411F7E">
      <w:rPr>
        <w:rStyle w:val="PageNumber"/>
        <w:noProof/>
      </w:rPr>
      <w:t>4</w:t>
    </w:r>
    <w:r w:rsidR="00B86FCE">
      <w:rPr>
        <w:rStyle w:val="PageNumber"/>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5E3A42" w14:textId="77777777" w:rsidR="00EC3373" w:rsidRDefault="00B86FCE" w:rsidP="00821CEA">
    <w:pPr>
      <w:pStyle w:val="Footer"/>
      <w:rPr>
        <w:rStyle w:val="PageNumber"/>
      </w:rPr>
    </w:pPr>
    <w:r>
      <w:rPr>
        <w:rStyle w:val="PageNumber"/>
      </w:rPr>
      <w:fldChar w:fldCharType="begin"/>
    </w:r>
    <w:r w:rsidR="00EC3373">
      <w:rPr>
        <w:rStyle w:val="PageNumber"/>
      </w:rPr>
      <w:instrText xml:space="preserve">PAGE  </w:instrText>
    </w:r>
    <w:r>
      <w:rPr>
        <w:rStyle w:val="PageNumber"/>
      </w:rPr>
      <w:fldChar w:fldCharType="separate"/>
    </w:r>
    <w:r w:rsidR="00411F7E">
      <w:rPr>
        <w:rStyle w:val="PageNumber"/>
        <w:noProof/>
      </w:rPr>
      <w:t>1</w:t>
    </w:r>
    <w:r>
      <w:rPr>
        <w:rStyle w:val="PageNumber"/>
      </w:rPr>
      <w:fldChar w:fldCharType="end"/>
    </w:r>
  </w:p>
  <w:p w14:paraId="03EDD357" w14:textId="77777777" w:rsidR="00EC3373" w:rsidRDefault="00EC3373" w:rsidP="00821CE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0BE76C7" w14:textId="77777777" w:rsidR="00263D8A" w:rsidRDefault="00263D8A" w:rsidP="00821CEA">
      <w:r>
        <w:separator/>
      </w:r>
    </w:p>
  </w:footnote>
  <w:footnote w:type="continuationSeparator" w:id="0">
    <w:p w14:paraId="19506838" w14:textId="77777777" w:rsidR="00263D8A" w:rsidRDefault="00263D8A" w:rsidP="00821CE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A0C25A" w14:textId="77777777" w:rsidR="00EC3373" w:rsidRDefault="00EC3373" w:rsidP="00821CEA">
    <w:pPr>
      <w:pStyle w:val="Header"/>
    </w:pPr>
    <w:r>
      <w:tab/>
    </w:r>
    <w:r>
      <w:tab/>
      <w:t>Learning Summary Repor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191178"/>
    <w:multiLevelType w:val="hybridMultilevel"/>
    <w:tmpl w:val="AC20B90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B762BB5"/>
    <w:multiLevelType w:val="hybridMultilevel"/>
    <w:tmpl w:val="DAB867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250031D"/>
    <w:multiLevelType w:val="hybridMultilevel"/>
    <w:tmpl w:val="1A6048A8"/>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91B36A0"/>
    <w:multiLevelType w:val="hybridMultilevel"/>
    <w:tmpl w:val="D20CABD8"/>
    <w:lvl w:ilvl="0" w:tplc="0409000F">
      <w:start w:val="1"/>
      <w:numFmt w:val="decimal"/>
      <w:lvlText w:val="%1."/>
      <w:lvlJc w:val="left"/>
      <w:pPr>
        <w:ind w:left="360" w:hanging="360"/>
      </w:pPr>
      <w:rPr>
        <w:rFonts w:hint="default"/>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616F27A1"/>
    <w:multiLevelType w:val="hybridMultilevel"/>
    <w:tmpl w:val="F1887BB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2064A9A"/>
    <w:multiLevelType w:val="hybridMultilevel"/>
    <w:tmpl w:val="8AE2A7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73213CF"/>
    <w:multiLevelType w:val="hybridMultilevel"/>
    <w:tmpl w:val="4064CB8C"/>
    <w:lvl w:ilvl="0" w:tplc="04090005">
      <w:start w:val="1"/>
      <w:numFmt w:val="bullet"/>
      <w:lvlText w:val=""/>
      <w:lvlJc w:val="left"/>
      <w:pPr>
        <w:ind w:left="831" w:hanging="360"/>
      </w:pPr>
      <w:rPr>
        <w:rFonts w:ascii="Wingdings" w:hAnsi="Wingdings" w:hint="default"/>
      </w:rPr>
    </w:lvl>
    <w:lvl w:ilvl="1" w:tplc="04090003" w:tentative="1">
      <w:start w:val="1"/>
      <w:numFmt w:val="bullet"/>
      <w:lvlText w:val="o"/>
      <w:lvlJc w:val="left"/>
      <w:pPr>
        <w:ind w:left="1551" w:hanging="360"/>
      </w:pPr>
      <w:rPr>
        <w:rFonts w:ascii="Courier New" w:hAnsi="Courier New" w:hint="default"/>
      </w:rPr>
    </w:lvl>
    <w:lvl w:ilvl="2" w:tplc="04090005" w:tentative="1">
      <w:start w:val="1"/>
      <w:numFmt w:val="bullet"/>
      <w:lvlText w:val=""/>
      <w:lvlJc w:val="left"/>
      <w:pPr>
        <w:ind w:left="2271" w:hanging="360"/>
      </w:pPr>
      <w:rPr>
        <w:rFonts w:ascii="Wingdings" w:hAnsi="Wingdings" w:hint="default"/>
      </w:rPr>
    </w:lvl>
    <w:lvl w:ilvl="3" w:tplc="04090001" w:tentative="1">
      <w:start w:val="1"/>
      <w:numFmt w:val="bullet"/>
      <w:lvlText w:val=""/>
      <w:lvlJc w:val="left"/>
      <w:pPr>
        <w:ind w:left="2991" w:hanging="360"/>
      </w:pPr>
      <w:rPr>
        <w:rFonts w:ascii="Symbol" w:hAnsi="Symbol" w:hint="default"/>
      </w:rPr>
    </w:lvl>
    <w:lvl w:ilvl="4" w:tplc="04090003" w:tentative="1">
      <w:start w:val="1"/>
      <w:numFmt w:val="bullet"/>
      <w:lvlText w:val="o"/>
      <w:lvlJc w:val="left"/>
      <w:pPr>
        <w:ind w:left="3711" w:hanging="360"/>
      </w:pPr>
      <w:rPr>
        <w:rFonts w:ascii="Courier New" w:hAnsi="Courier New" w:hint="default"/>
      </w:rPr>
    </w:lvl>
    <w:lvl w:ilvl="5" w:tplc="04090005" w:tentative="1">
      <w:start w:val="1"/>
      <w:numFmt w:val="bullet"/>
      <w:lvlText w:val=""/>
      <w:lvlJc w:val="left"/>
      <w:pPr>
        <w:ind w:left="4431" w:hanging="360"/>
      </w:pPr>
      <w:rPr>
        <w:rFonts w:ascii="Wingdings" w:hAnsi="Wingdings" w:hint="default"/>
      </w:rPr>
    </w:lvl>
    <w:lvl w:ilvl="6" w:tplc="04090001" w:tentative="1">
      <w:start w:val="1"/>
      <w:numFmt w:val="bullet"/>
      <w:lvlText w:val=""/>
      <w:lvlJc w:val="left"/>
      <w:pPr>
        <w:ind w:left="5151" w:hanging="360"/>
      </w:pPr>
      <w:rPr>
        <w:rFonts w:ascii="Symbol" w:hAnsi="Symbol" w:hint="default"/>
      </w:rPr>
    </w:lvl>
    <w:lvl w:ilvl="7" w:tplc="04090003" w:tentative="1">
      <w:start w:val="1"/>
      <w:numFmt w:val="bullet"/>
      <w:lvlText w:val="o"/>
      <w:lvlJc w:val="left"/>
      <w:pPr>
        <w:ind w:left="5871" w:hanging="360"/>
      </w:pPr>
      <w:rPr>
        <w:rFonts w:ascii="Courier New" w:hAnsi="Courier New" w:hint="default"/>
      </w:rPr>
    </w:lvl>
    <w:lvl w:ilvl="8" w:tplc="04090005" w:tentative="1">
      <w:start w:val="1"/>
      <w:numFmt w:val="bullet"/>
      <w:lvlText w:val=""/>
      <w:lvlJc w:val="left"/>
      <w:pPr>
        <w:ind w:left="6591" w:hanging="360"/>
      </w:pPr>
      <w:rPr>
        <w:rFonts w:ascii="Wingdings" w:hAnsi="Wingdings" w:hint="default"/>
      </w:rPr>
    </w:lvl>
  </w:abstractNum>
  <w:num w:numId="1">
    <w:abstractNumId w:val="3"/>
  </w:num>
  <w:num w:numId="2">
    <w:abstractNumId w:val="2"/>
  </w:num>
  <w:num w:numId="3">
    <w:abstractNumId w:val="1"/>
  </w:num>
  <w:num w:numId="4">
    <w:abstractNumId w:val="0"/>
  </w:num>
  <w:num w:numId="5">
    <w:abstractNumId w:val="6"/>
  </w:num>
  <w:num w:numId="6">
    <w:abstractNumId w:val="4"/>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embedSystemFonts/>
  <w:proofState w:spelling="clean" w:grammar="clean"/>
  <w:defaultTabStop w:val="720"/>
  <w:displayHorizontalDrawingGridEvery w:val="0"/>
  <w:displayVerticalDrawingGridEvery w:val="0"/>
  <w:doNotUseMarginsForDrawingGridOrigin/>
  <w:noPunctuationKerning/>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jU3NDG0MDcDAgNDIyUdpeDU4uLM/DyQAqNaAJs3coAsAAAA"/>
  </w:docVars>
  <w:rsids>
    <w:rsidRoot w:val="00924291"/>
    <w:rsid w:val="0000099A"/>
    <w:rsid w:val="00006982"/>
    <w:rsid w:val="00082E48"/>
    <w:rsid w:val="000B031A"/>
    <w:rsid w:val="00240B50"/>
    <w:rsid w:val="00263D8A"/>
    <w:rsid w:val="002853F2"/>
    <w:rsid w:val="002B37D0"/>
    <w:rsid w:val="003022AE"/>
    <w:rsid w:val="003241FF"/>
    <w:rsid w:val="003717AE"/>
    <w:rsid w:val="00411F7E"/>
    <w:rsid w:val="00432BAD"/>
    <w:rsid w:val="0043466C"/>
    <w:rsid w:val="004A356D"/>
    <w:rsid w:val="004B41FC"/>
    <w:rsid w:val="004C2C9C"/>
    <w:rsid w:val="004D5492"/>
    <w:rsid w:val="005A6BB2"/>
    <w:rsid w:val="0061070C"/>
    <w:rsid w:val="0062414E"/>
    <w:rsid w:val="006520A3"/>
    <w:rsid w:val="00674480"/>
    <w:rsid w:val="00705FF3"/>
    <w:rsid w:val="00706287"/>
    <w:rsid w:val="00746DDF"/>
    <w:rsid w:val="007711B3"/>
    <w:rsid w:val="007C70D3"/>
    <w:rsid w:val="007E28D6"/>
    <w:rsid w:val="00821CEA"/>
    <w:rsid w:val="008505CE"/>
    <w:rsid w:val="00856E77"/>
    <w:rsid w:val="008E5DEF"/>
    <w:rsid w:val="00907918"/>
    <w:rsid w:val="00924291"/>
    <w:rsid w:val="00931553"/>
    <w:rsid w:val="009528A9"/>
    <w:rsid w:val="009637AE"/>
    <w:rsid w:val="009776ED"/>
    <w:rsid w:val="009B2BE7"/>
    <w:rsid w:val="00A31785"/>
    <w:rsid w:val="00A50514"/>
    <w:rsid w:val="00A7109B"/>
    <w:rsid w:val="00AC5761"/>
    <w:rsid w:val="00B011A4"/>
    <w:rsid w:val="00B51ABF"/>
    <w:rsid w:val="00B70D91"/>
    <w:rsid w:val="00B86FCE"/>
    <w:rsid w:val="00BA2B9C"/>
    <w:rsid w:val="00BC11A3"/>
    <w:rsid w:val="00CC6345"/>
    <w:rsid w:val="00CE22A2"/>
    <w:rsid w:val="00CF4655"/>
    <w:rsid w:val="00D07702"/>
    <w:rsid w:val="00D24F32"/>
    <w:rsid w:val="00DC2D0B"/>
    <w:rsid w:val="00E060CB"/>
    <w:rsid w:val="00E1695C"/>
    <w:rsid w:val="00E51135"/>
    <w:rsid w:val="00E62A05"/>
    <w:rsid w:val="00E73D1E"/>
    <w:rsid w:val="00E75FFD"/>
    <w:rsid w:val="00EC1EEA"/>
    <w:rsid w:val="00EC3373"/>
    <w:rsid w:val="00F25B5D"/>
    <w:rsid w:val="00F91DFB"/>
    <w:rsid w:val="00FB49C0"/>
    <w:rsid w:val="00FF02AA"/>
    <w:rsid w:val="00FF15F7"/>
  </w:rsids>
  <m:mathPr>
    <m:mathFont m:val="Cambria Math"/>
    <m:brkBin m:val="before"/>
    <m:brkBinSub m:val="--"/>
    <m:smallFrac m:val="0"/>
    <m:dispDef m:val="0"/>
    <m:lMargin m:val="0"/>
    <m:rMargin m:val="0"/>
    <m:defJc m:val="centerGroup"/>
    <m:wrapRight/>
    <m:intLim m:val="subSup"/>
    <m:naryLim m:val="subSup"/>
  </m:mathPr>
  <w:themeFontLang w:val="en-MY"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44"/>
    <o:shapelayout v:ext="edit">
      <o:idmap v:ext="edit" data="1"/>
      <o:rules v:ext="edit">
        <o:r id="V:Rule1" type="callout" idref="#Rectangular Callout 15"/>
        <o:r id="V:Rule2" type="callout" idref="#Rectangular Callout 16"/>
        <o:r id="V:Rule3" type="callout" idref="#Rectangular Callout 17"/>
        <o:r id="V:Rule4" type="callout" idref="#Rectangular Callout 14"/>
        <o:r id="V:Rule5" type="callout" idref="#Rectangular Callout 12"/>
        <o:r id="V:Rule6" type="callout" idref="#Rectangular Callout 18"/>
        <o:r id="V:Rule7" type="callout" idref="#Rectangular Callout 19"/>
      </o:rules>
    </o:shapelayout>
  </w:shapeDefaults>
  <w:doNotEmbedSmartTags/>
  <w:decimalSymbol w:val="."/>
  <w:listSeparator w:val=","/>
  <w14:docId w14:val="5728A150"/>
  <w15:docId w15:val="{ABD7F7ED-09BD-45FE-8DFC-05BC1AC308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lang w:val="en-AU" w:eastAsia="en-US" w:bidi="ar-SA"/>
      </w:rPr>
    </w:rPrDefault>
    <w:pPrDefault>
      <w:pPr>
        <w:spacing w:after="200"/>
      </w:pPr>
    </w:pPrDefault>
  </w:docDefaults>
  <w:latentStyles w:defLockedState="0" w:defUIPriority="99" w:defSemiHidden="0" w:defUnhideWhenUsed="0" w:defQFormat="0" w:count="377">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821CEA"/>
    <w:pPr>
      <w:spacing w:before="120" w:after="0"/>
    </w:pPr>
    <w:rPr>
      <w:rFonts w:ascii="Arial" w:eastAsia="Times New Roman" w:hAnsi="Arial" w:cs="Times New Roman"/>
    </w:rPr>
  </w:style>
  <w:style w:type="paragraph" w:styleId="Heading1">
    <w:name w:val="heading 1"/>
    <w:basedOn w:val="Normal"/>
    <w:next w:val="Normal"/>
    <w:link w:val="Heading1Char"/>
    <w:qFormat/>
    <w:rsid w:val="00924291"/>
    <w:pPr>
      <w:keepNext/>
      <w:suppressAutoHyphens/>
      <w:spacing w:before="360" w:after="120" w:line="280" w:lineRule="exact"/>
      <w:outlineLvl w:val="0"/>
    </w:pPr>
    <w:rPr>
      <w:rFonts w:cs="Arial"/>
      <w:b/>
      <w:kern w:val="28"/>
      <w:sz w:val="28"/>
    </w:rPr>
  </w:style>
  <w:style w:type="paragraph" w:styleId="Heading2">
    <w:name w:val="heading 2"/>
    <w:basedOn w:val="Normal"/>
    <w:next w:val="Normal"/>
    <w:link w:val="Heading2Char"/>
    <w:uiPriority w:val="9"/>
    <w:unhideWhenUsed/>
    <w:qFormat/>
    <w:rsid w:val="00674480"/>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674480"/>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de">
    <w:name w:val="Code"/>
    <w:basedOn w:val="Normal"/>
    <w:qFormat/>
    <w:rsid w:val="004063F5"/>
    <w:pPr>
      <w:shd w:val="clear" w:color="auto" w:fill="E6E6E6"/>
      <w:ind w:left="720"/>
    </w:pPr>
    <w:rPr>
      <w:rFonts w:ascii="Anonymous" w:hAnsi="Anonymous"/>
      <w:sz w:val="16"/>
    </w:rPr>
  </w:style>
  <w:style w:type="character" w:customStyle="1" w:styleId="Heading1Char">
    <w:name w:val="Heading 1 Char"/>
    <w:basedOn w:val="DefaultParagraphFont"/>
    <w:link w:val="Heading1"/>
    <w:rsid w:val="00924291"/>
    <w:rPr>
      <w:rFonts w:ascii="Arial" w:eastAsia="Times New Roman" w:hAnsi="Arial" w:cs="Arial"/>
      <w:b/>
      <w:kern w:val="28"/>
      <w:sz w:val="28"/>
    </w:rPr>
  </w:style>
  <w:style w:type="paragraph" w:styleId="BodyText">
    <w:name w:val="Body Text"/>
    <w:basedOn w:val="Normal"/>
    <w:link w:val="BodyTextChar"/>
    <w:rsid w:val="00924291"/>
    <w:pPr>
      <w:tabs>
        <w:tab w:val="left" w:pos="0"/>
      </w:tabs>
      <w:spacing w:before="0"/>
    </w:pPr>
    <w:rPr>
      <w:rFonts w:ascii="HelveticaNeue Condensed" w:eastAsia="Times" w:hAnsi="HelveticaNeue Condensed"/>
      <w:color w:val="000000"/>
      <w:sz w:val="40"/>
    </w:rPr>
  </w:style>
  <w:style w:type="character" w:customStyle="1" w:styleId="BodyTextChar">
    <w:name w:val="Body Text Char"/>
    <w:basedOn w:val="DefaultParagraphFont"/>
    <w:link w:val="BodyText"/>
    <w:rsid w:val="00924291"/>
    <w:rPr>
      <w:rFonts w:ascii="HelveticaNeue Condensed" w:eastAsia="Times" w:hAnsi="HelveticaNeue Condensed" w:cs="Times New Roman"/>
      <w:color w:val="000000"/>
      <w:sz w:val="40"/>
    </w:rPr>
  </w:style>
  <w:style w:type="table" w:styleId="TableGrid">
    <w:name w:val="Table Grid"/>
    <w:basedOn w:val="TableNormal"/>
    <w:uiPriority w:val="59"/>
    <w:rsid w:val="00924291"/>
    <w:pPr>
      <w:spacing w:after="0"/>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eader">
    <w:name w:val="header"/>
    <w:basedOn w:val="Normal"/>
    <w:link w:val="HeaderChar"/>
    <w:uiPriority w:val="99"/>
    <w:unhideWhenUsed/>
    <w:rsid w:val="002B37D0"/>
    <w:pPr>
      <w:tabs>
        <w:tab w:val="center" w:pos="4320"/>
        <w:tab w:val="right" w:pos="8640"/>
      </w:tabs>
      <w:spacing w:before="0"/>
    </w:pPr>
  </w:style>
  <w:style w:type="character" w:customStyle="1" w:styleId="HeaderChar">
    <w:name w:val="Header Char"/>
    <w:basedOn w:val="DefaultParagraphFont"/>
    <w:link w:val="Header"/>
    <w:uiPriority w:val="99"/>
    <w:rsid w:val="002B37D0"/>
    <w:rPr>
      <w:rFonts w:ascii="Arial" w:eastAsia="Times New Roman" w:hAnsi="Arial" w:cs="Times New Roman"/>
    </w:rPr>
  </w:style>
  <w:style w:type="paragraph" w:styleId="Footer">
    <w:name w:val="footer"/>
    <w:basedOn w:val="Normal"/>
    <w:link w:val="FooterChar"/>
    <w:uiPriority w:val="99"/>
    <w:unhideWhenUsed/>
    <w:rsid w:val="002B37D0"/>
    <w:pPr>
      <w:tabs>
        <w:tab w:val="center" w:pos="4320"/>
        <w:tab w:val="right" w:pos="8640"/>
      </w:tabs>
      <w:spacing w:before="0"/>
    </w:pPr>
  </w:style>
  <w:style w:type="character" w:customStyle="1" w:styleId="FooterChar">
    <w:name w:val="Footer Char"/>
    <w:basedOn w:val="DefaultParagraphFont"/>
    <w:link w:val="Footer"/>
    <w:uiPriority w:val="99"/>
    <w:rsid w:val="002B37D0"/>
    <w:rPr>
      <w:rFonts w:ascii="Arial" w:eastAsia="Times New Roman" w:hAnsi="Arial" w:cs="Times New Roman"/>
    </w:rPr>
  </w:style>
  <w:style w:type="character" w:styleId="PageNumber">
    <w:name w:val="page number"/>
    <w:basedOn w:val="DefaultParagraphFont"/>
    <w:uiPriority w:val="99"/>
    <w:semiHidden/>
    <w:unhideWhenUsed/>
    <w:rsid w:val="002B37D0"/>
  </w:style>
  <w:style w:type="character" w:customStyle="1" w:styleId="Heading2Char">
    <w:name w:val="Heading 2 Char"/>
    <w:basedOn w:val="DefaultParagraphFont"/>
    <w:link w:val="Heading2"/>
    <w:uiPriority w:val="9"/>
    <w:rsid w:val="00674480"/>
    <w:rPr>
      <w:rFonts w:asciiTheme="majorHAnsi" w:eastAsiaTheme="majorEastAsia" w:hAnsiTheme="majorHAnsi" w:cstheme="majorBidi"/>
      <w:b/>
      <w:bCs/>
      <w:color w:val="4F81BD" w:themeColor="accent1"/>
      <w:sz w:val="26"/>
      <w:szCs w:val="26"/>
    </w:rPr>
  </w:style>
  <w:style w:type="paragraph" w:styleId="Title">
    <w:name w:val="Title"/>
    <w:basedOn w:val="Normal"/>
    <w:next w:val="Normal"/>
    <w:link w:val="TitleChar"/>
    <w:uiPriority w:val="10"/>
    <w:qFormat/>
    <w:rsid w:val="00674480"/>
    <w:pPr>
      <w:pBdr>
        <w:bottom w:val="single" w:sz="8" w:space="4" w:color="4F81BD" w:themeColor="accent1"/>
      </w:pBdr>
      <w:spacing w:before="0"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674480"/>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674480"/>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674480"/>
    <w:rPr>
      <w:rFonts w:asciiTheme="majorHAnsi" w:eastAsiaTheme="majorEastAsia" w:hAnsiTheme="majorHAnsi" w:cstheme="majorBidi"/>
      <w:i/>
      <w:iCs/>
      <w:color w:val="4F81BD" w:themeColor="accent1"/>
      <w:spacing w:val="15"/>
      <w:sz w:val="24"/>
      <w:szCs w:val="24"/>
    </w:rPr>
  </w:style>
  <w:style w:type="character" w:styleId="SubtleEmphasis">
    <w:name w:val="Subtle Emphasis"/>
    <w:basedOn w:val="DefaultParagraphFont"/>
    <w:uiPriority w:val="19"/>
    <w:qFormat/>
    <w:rsid w:val="00674480"/>
    <w:rPr>
      <w:i/>
      <w:iCs/>
      <w:color w:val="808080" w:themeColor="text1" w:themeTint="7F"/>
    </w:rPr>
  </w:style>
  <w:style w:type="character" w:styleId="Emphasis">
    <w:name w:val="Emphasis"/>
    <w:basedOn w:val="DefaultParagraphFont"/>
    <w:uiPriority w:val="20"/>
    <w:qFormat/>
    <w:rsid w:val="00674480"/>
    <w:rPr>
      <w:i/>
      <w:iCs/>
    </w:rPr>
  </w:style>
  <w:style w:type="character" w:customStyle="1" w:styleId="Heading3Char">
    <w:name w:val="Heading 3 Char"/>
    <w:basedOn w:val="DefaultParagraphFont"/>
    <w:link w:val="Heading3"/>
    <w:uiPriority w:val="9"/>
    <w:rsid w:val="00674480"/>
    <w:rPr>
      <w:rFonts w:asciiTheme="majorHAnsi" w:eastAsiaTheme="majorEastAsia" w:hAnsiTheme="majorHAnsi" w:cstheme="majorBidi"/>
      <w:b/>
      <w:bCs/>
      <w:color w:val="4F81BD" w:themeColor="accent1"/>
    </w:rPr>
  </w:style>
  <w:style w:type="paragraph" w:styleId="ListParagraph">
    <w:name w:val="List Paragraph"/>
    <w:basedOn w:val="Normal"/>
    <w:rsid w:val="00674480"/>
    <w:pPr>
      <w:ind w:left="120"/>
      <w:contextualSpacing/>
      <w:jc w:val="both"/>
    </w:pPr>
    <w:rPr>
      <w:szCs w:val="24"/>
    </w:rPr>
  </w:style>
  <w:style w:type="paragraph" w:styleId="BalloonText">
    <w:name w:val="Balloon Text"/>
    <w:basedOn w:val="Normal"/>
    <w:link w:val="BalloonTextChar"/>
    <w:uiPriority w:val="99"/>
    <w:semiHidden/>
    <w:unhideWhenUsed/>
    <w:rsid w:val="00240B50"/>
    <w:pPr>
      <w:spacing w:before="0"/>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240B50"/>
    <w:rPr>
      <w:rFonts w:ascii="Lucida Grande" w:eastAsia="Times New Roman" w:hAnsi="Lucida Grande" w:cs="Lucida Grande"/>
      <w:sz w:val="18"/>
      <w:szCs w:val="18"/>
    </w:rPr>
  </w:style>
  <w:style w:type="character" w:styleId="Hyperlink">
    <w:name w:val="Hyperlink"/>
    <w:basedOn w:val="DefaultParagraphFont"/>
    <w:uiPriority w:val="99"/>
    <w:unhideWhenUsed/>
    <w:rsid w:val="00D07702"/>
    <w:rPr>
      <w:color w:val="0000FF" w:themeColor="hyperlink"/>
      <w:u w:val="single"/>
    </w:rPr>
  </w:style>
  <w:style w:type="character" w:styleId="FollowedHyperlink">
    <w:name w:val="FollowedHyperlink"/>
    <w:basedOn w:val="DefaultParagraphFont"/>
    <w:uiPriority w:val="99"/>
    <w:semiHidden/>
    <w:unhideWhenUsed/>
    <w:rsid w:val="00D07702"/>
    <w:rPr>
      <w:color w:val="800080" w:themeColor="followedHyperlink"/>
      <w:u w:val="single"/>
    </w:rPr>
  </w:style>
  <w:style w:type="character" w:styleId="CommentReference">
    <w:name w:val="annotation reference"/>
    <w:basedOn w:val="DefaultParagraphFont"/>
    <w:uiPriority w:val="99"/>
    <w:semiHidden/>
    <w:unhideWhenUsed/>
    <w:rsid w:val="00FF02AA"/>
    <w:rPr>
      <w:sz w:val="16"/>
      <w:szCs w:val="16"/>
    </w:rPr>
  </w:style>
  <w:style w:type="paragraph" w:styleId="CommentText">
    <w:name w:val="annotation text"/>
    <w:basedOn w:val="Normal"/>
    <w:link w:val="CommentTextChar"/>
    <w:uiPriority w:val="99"/>
    <w:semiHidden/>
    <w:unhideWhenUsed/>
    <w:rsid w:val="00FF02AA"/>
  </w:style>
  <w:style w:type="character" w:customStyle="1" w:styleId="CommentTextChar">
    <w:name w:val="Comment Text Char"/>
    <w:basedOn w:val="DefaultParagraphFont"/>
    <w:link w:val="CommentText"/>
    <w:uiPriority w:val="99"/>
    <w:semiHidden/>
    <w:rsid w:val="00FF02AA"/>
    <w:rPr>
      <w:rFonts w:ascii="Arial" w:eastAsia="Times New Roman" w:hAnsi="Arial" w:cs="Times New Roman"/>
    </w:rPr>
  </w:style>
  <w:style w:type="paragraph" w:styleId="CommentSubject">
    <w:name w:val="annotation subject"/>
    <w:basedOn w:val="CommentText"/>
    <w:next w:val="CommentText"/>
    <w:link w:val="CommentSubjectChar"/>
    <w:uiPriority w:val="99"/>
    <w:semiHidden/>
    <w:unhideWhenUsed/>
    <w:rsid w:val="00FF02AA"/>
    <w:rPr>
      <w:b/>
      <w:bCs/>
    </w:rPr>
  </w:style>
  <w:style w:type="character" w:customStyle="1" w:styleId="CommentSubjectChar">
    <w:name w:val="Comment Subject Char"/>
    <w:basedOn w:val="CommentTextChar"/>
    <w:link w:val="CommentSubject"/>
    <w:uiPriority w:val="99"/>
    <w:semiHidden/>
    <w:rsid w:val="00FF02AA"/>
    <w:rPr>
      <w:rFonts w:ascii="Arial" w:eastAsia="Times New Roman" w:hAnsi="Arial" w:cs="Times New Roman"/>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4</Pages>
  <Words>647</Words>
  <Characters>3689</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COS30043 – Interface Design and Development</vt:lpstr>
    </vt:vector>
  </TitlesOfParts>
  <Company>Swinburne University of Technology</Company>
  <LinksUpToDate>false</LinksUpToDate>
  <CharactersWithSpaces>43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S30043 – Interface Design and Development</dc:title>
  <dc:creator>STUDENT NAME (student id)</dc:creator>
  <cp:lastModifiedBy>Azim Khairul</cp:lastModifiedBy>
  <cp:revision>9</cp:revision>
  <dcterms:created xsi:type="dcterms:W3CDTF">2016-03-01T02:05:00Z</dcterms:created>
  <dcterms:modified xsi:type="dcterms:W3CDTF">2020-06-04T03:47:00Z</dcterms:modified>
</cp:coreProperties>
</file>